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81DB9" w14:textId="0C80A0F0" w:rsidR="008B035B" w:rsidRDefault="00C02221" w:rsidP="00C02221">
      <w:pPr>
        <w:pStyle w:val="Heading1"/>
      </w:pPr>
      <w:r>
        <w:t>Transport Layer</w:t>
      </w:r>
    </w:p>
    <w:p w14:paraId="3DAAC62B" w14:textId="06BC4AD8" w:rsidR="00C02221" w:rsidRDefault="00C02221" w:rsidP="00C02221">
      <w:pPr>
        <w:pStyle w:val="Heading2"/>
      </w:pPr>
      <w:r>
        <w:t>Intro to Transport Layer</w:t>
      </w:r>
    </w:p>
    <w:p w14:paraId="6C97FB20" w14:textId="7D95B50B" w:rsidR="002706B2" w:rsidRDefault="002706B2" w:rsidP="002706B2">
      <w:r>
        <w:t>Our objectives:</w:t>
      </w:r>
    </w:p>
    <w:p w14:paraId="1E171EF0" w14:textId="1F0DE305" w:rsidR="002706B2" w:rsidRDefault="002706B2" w:rsidP="00224089">
      <w:pPr>
        <w:pStyle w:val="ListParagraph"/>
        <w:numPr>
          <w:ilvl w:val="0"/>
          <w:numId w:val="1"/>
        </w:numPr>
      </w:pPr>
      <w:r>
        <w:t>Understand principles behind transport layer services:</w:t>
      </w:r>
    </w:p>
    <w:p w14:paraId="72CAECC3" w14:textId="7FC755FF" w:rsidR="002706B2" w:rsidRDefault="002706B2" w:rsidP="00224089">
      <w:pPr>
        <w:pStyle w:val="ListParagraph"/>
        <w:numPr>
          <w:ilvl w:val="1"/>
          <w:numId w:val="1"/>
        </w:numPr>
      </w:pPr>
      <w:r>
        <w:t>Multiplexing</w:t>
      </w:r>
    </w:p>
    <w:p w14:paraId="179501C4" w14:textId="377A679C" w:rsidR="002706B2" w:rsidRDefault="002706B2" w:rsidP="00224089">
      <w:pPr>
        <w:pStyle w:val="ListParagraph"/>
        <w:numPr>
          <w:ilvl w:val="1"/>
          <w:numId w:val="1"/>
        </w:numPr>
      </w:pPr>
      <w:r>
        <w:t>Demultiplexing</w:t>
      </w:r>
    </w:p>
    <w:p w14:paraId="6213762B" w14:textId="7BE09ED1" w:rsidR="002706B2" w:rsidRDefault="002706B2" w:rsidP="00224089">
      <w:pPr>
        <w:pStyle w:val="ListParagraph"/>
        <w:numPr>
          <w:ilvl w:val="0"/>
          <w:numId w:val="1"/>
        </w:numPr>
      </w:pPr>
      <w:r>
        <w:t>Learn about transport layer protocols:</w:t>
      </w:r>
    </w:p>
    <w:p w14:paraId="7339C251" w14:textId="258BEB0A" w:rsidR="002706B2" w:rsidRDefault="002706B2" w:rsidP="00224089">
      <w:pPr>
        <w:pStyle w:val="ListParagraph"/>
        <w:numPr>
          <w:ilvl w:val="1"/>
          <w:numId w:val="1"/>
        </w:numPr>
      </w:pPr>
      <w:r>
        <w:t>TCP: connection-oriented reliable transport</w:t>
      </w:r>
    </w:p>
    <w:p w14:paraId="03C4ACDD" w14:textId="311DD2B6" w:rsidR="002706B2" w:rsidRDefault="002706B2" w:rsidP="00224089">
      <w:pPr>
        <w:pStyle w:val="ListParagraph"/>
        <w:numPr>
          <w:ilvl w:val="1"/>
          <w:numId w:val="1"/>
        </w:numPr>
      </w:pPr>
      <w:r>
        <w:t>UDP: connectionless transport</w:t>
      </w:r>
      <w:r w:rsidR="0013075D">
        <w:br/>
      </w:r>
    </w:p>
    <w:p w14:paraId="521FB899" w14:textId="0D5AB39A" w:rsidR="002706B2" w:rsidRDefault="0013075D" w:rsidP="0013075D">
      <w:pPr>
        <w:pStyle w:val="Heading2"/>
      </w:pPr>
      <w:r>
        <w:t>Transport Layer: services and protocols</w:t>
      </w:r>
    </w:p>
    <w:p w14:paraId="06333781" w14:textId="7027F678" w:rsidR="0013075D" w:rsidRDefault="002706B2" w:rsidP="00224089">
      <w:pPr>
        <w:pStyle w:val="ListParagraph"/>
        <w:numPr>
          <w:ilvl w:val="0"/>
          <w:numId w:val="1"/>
        </w:numPr>
      </w:pPr>
      <w:r>
        <w:t>The t</w:t>
      </w:r>
      <w:r w:rsidR="00C02221">
        <w:t>ransport layer is layer 4 of the internet model</w:t>
      </w:r>
      <w:r w:rsidR="0013075D">
        <w:t>.</w:t>
      </w:r>
    </w:p>
    <w:p w14:paraId="482755C0" w14:textId="26548B7F" w:rsidR="0013075D" w:rsidRDefault="0013075D" w:rsidP="00224089">
      <w:pPr>
        <w:pStyle w:val="ListParagraph"/>
        <w:numPr>
          <w:ilvl w:val="1"/>
          <w:numId w:val="1"/>
        </w:numPr>
      </w:pPr>
      <w:r>
        <w:t xml:space="preserve">runs on </w:t>
      </w:r>
      <w:r w:rsidRPr="008D5722">
        <w:rPr>
          <w:i/>
          <w:iCs/>
        </w:rPr>
        <w:t>end systems</w:t>
      </w:r>
      <w:r w:rsidR="008D5722">
        <w:t>, not network routers</w:t>
      </w:r>
    </w:p>
    <w:p w14:paraId="40B73395" w14:textId="6929B89F" w:rsidR="0013075D" w:rsidRDefault="0013075D" w:rsidP="00224089">
      <w:pPr>
        <w:pStyle w:val="ListParagraph"/>
        <w:numPr>
          <w:ilvl w:val="1"/>
          <w:numId w:val="1"/>
        </w:numPr>
      </w:pPr>
      <w:r>
        <w:t xml:space="preserve">provides </w:t>
      </w:r>
      <w:r w:rsidRPr="008D5722">
        <w:rPr>
          <w:i/>
          <w:iCs/>
        </w:rPr>
        <w:t>logical</w:t>
      </w:r>
      <w:r w:rsidR="008D5722">
        <w:t xml:space="preserve"> (instead of physical)</w:t>
      </w:r>
      <w:r>
        <w:t xml:space="preserve"> comms between app processes running on different hosts</w:t>
      </w:r>
    </w:p>
    <w:p w14:paraId="260F8EEC" w14:textId="75E51372" w:rsidR="002706B2" w:rsidRDefault="002706B2" w:rsidP="00224089">
      <w:pPr>
        <w:pStyle w:val="ListParagraph"/>
        <w:numPr>
          <w:ilvl w:val="1"/>
          <w:numId w:val="1"/>
        </w:numPr>
      </w:pPr>
      <w:r>
        <w:t>responsible for moving messages from end to end in a network.</w:t>
      </w:r>
    </w:p>
    <w:p w14:paraId="008FEE55" w14:textId="3D6DB927" w:rsidR="00C02221" w:rsidRDefault="002706B2" w:rsidP="00224089">
      <w:pPr>
        <w:pStyle w:val="ListParagraph"/>
        <w:numPr>
          <w:ilvl w:val="0"/>
          <w:numId w:val="1"/>
        </w:numPr>
      </w:pPr>
      <w:r>
        <w:t>The transport layer</w:t>
      </w:r>
      <w:r w:rsidR="0013075D">
        <w:t xml:space="preserve"> performs the following functions…</w:t>
      </w:r>
    </w:p>
    <w:p w14:paraId="7C329B8F" w14:textId="76D87F2D" w:rsidR="0013075D" w:rsidRDefault="0013075D" w:rsidP="00224089">
      <w:pPr>
        <w:pStyle w:val="ListParagraph"/>
        <w:numPr>
          <w:ilvl w:val="1"/>
          <w:numId w:val="1"/>
        </w:numPr>
      </w:pPr>
      <w:r>
        <w:t>Basically, it links the app layer to the network.</w:t>
      </w:r>
    </w:p>
    <w:p w14:paraId="58A0620D" w14:textId="67DEEF4A" w:rsidR="00C02221" w:rsidRDefault="0013075D" w:rsidP="00224089">
      <w:pPr>
        <w:pStyle w:val="ListParagraph"/>
        <w:numPr>
          <w:ilvl w:val="1"/>
          <w:numId w:val="1"/>
        </w:numPr>
      </w:pPr>
      <w:r>
        <w:t>On sender’s side: breaks app msgs into small packets for transmission (</w:t>
      </w:r>
      <w:r w:rsidRPr="001F50AD">
        <w:rPr>
          <w:b/>
          <w:bCs/>
        </w:rPr>
        <w:t>segmenting</w:t>
      </w:r>
      <w:r>
        <w:t>); passes to network layer</w:t>
      </w:r>
    </w:p>
    <w:p w14:paraId="2A649C8E" w14:textId="7CE3B319" w:rsidR="00C02221" w:rsidRDefault="0013075D" w:rsidP="00224089">
      <w:pPr>
        <w:pStyle w:val="ListParagraph"/>
        <w:numPr>
          <w:ilvl w:val="1"/>
          <w:numId w:val="1"/>
        </w:numPr>
      </w:pPr>
      <w:r>
        <w:t xml:space="preserve">In between: responsible for </w:t>
      </w:r>
      <w:r w:rsidR="00C02221">
        <w:t>establishing end-to-end connection between sender and receiver</w:t>
      </w:r>
      <w:r>
        <w:t xml:space="preserve"> (</w:t>
      </w:r>
      <w:r w:rsidRPr="001F50AD">
        <w:rPr>
          <w:b/>
          <w:bCs/>
        </w:rPr>
        <w:t>session management</w:t>
      </w:r>
      <w:r>
        <w:t>)</w:t>
      </w:r>
    </w:p>
    <w:p w14:paraId="465AC8FB" w14:textId="4E6E41A4" w:rsidR="0013075D" w:rsidRDefault="0013075D" w:rsidP="00224089">
      <w:pPr>
        <w:pStyle w:val="ListParagraph"/>
        <w:numPr>
          <w:ilvl w:val="1"/>
          <w:numId w:val="1"/>
        </w:numPr>
      </w:pPr>
      <w:r>
        <w:t>On receiver’s side: reassembles segments into msgs, passes to app layer</w:t>
      </w:r>
    </w:p>
    <w:p w14:paraId="76D91C3F" w14:textId="3B62B5EA" w:rsidR="00A37BAF" w:rsidRDefault="00A37BAF" w:rsidP="00224089">
      <w:pPr>
        <w:pStyle w:val="ListParagraph"/>
        <w:numPr>
          <w:ilvl w:val="0"/>
          <w:numId w:val="1"/>
        </w:numPr>
      </w:pPr>
      <w:r>
        <w:lastRenderedPageBreak/>
        <w:t>More than one transport protocol available to apps:</w:t>
      </w:r>
    </w:p>
    <w:p w14:paraId="54E9A434" w14:textId="692D93ED" w:rsidR="00A37BAF" w:rsidRDefault="00A37BAF" w:rsidP="00224089">
      <w:pPr>
        <w:pStyle w:val="ListParagraph"/>
        <w:numPr>
          <w:ilvl w:val="1"/>
          <w:numId w:val="1"/>
        </w:numPr>
      </w:pPr>
      <w:r>
        <w:t>TCP: connection-oriented reliable transport</w:t>
      </w:r>
    </w:p>
    <w:p w14:paraId="1490E3CF" w14:textId="50D11A06" w:rsidR="00A37BAF" w:rsidRDefault="00A37BAF" w:rsidP="00224089">
      <w:pPr>
        <w:pStyle w:val="ListParagraph"/>
        <w:numPr>
          <w:ilvl w:val="1"/>
          <w:numId w:val="1"/>
        </w:numPr>
      </w:pPr>
      <w:r>
        <w:t>UDP: connectionless transport; not reliable; used for speedy data transfer where packet loss is not a problem</w:t>
      </w:r>
    </w:p>
    <w:p w14:paraId="5482D03C" w14:textId="3F41B1E1" w:rsidR="002706B2" w:rsidRDefault="00A37BAF" w:rsidP="00224089">
      <w:pPr>
        <w:pStyle w:val="ListParagraph"/>
        <w:numPr>
          <w:ilvl w:val="1"/>
          <w:numId w:val="1"/>
        </w:numPr>
      </w:pPr>
      <w:r>
        <w:t xml:space="preserve">Internet uses TCP/IP, which is </w:t>
      </w:r>
      <w:r w:rsidR="002706B2">
        <w:t>most widely used transport + network protocol</w:t>
      </w:r>
    </w:p>
    <w:p w14:paraId="5651D5E2" w14:textId="50AA6BE5" w:rsidR="00A37BAF" w:rsidRDefault="00A37BAF" w:rsidP="00A37BAF">
      <w:pPr>
        <w:jc w:val="center"/>
      </w:pPr>
      <w:r w:rsidRPr="00A37BAF">
        <w:rPr>
          <w:noProof/>
        </w:rPr>
        <w:drawing>
          <wp:inline distT="0" distB="0" distL="0" distR="0" wp14:anchorId="34FA0ED4" wp14:editId="05E999CD">
            <wp:extent cx="2221961" cy="2831911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3339" cy="2922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1C48" w14:textId="37E7ECEC" w:rsidR="002706B2" w:rsidRDefault="008D5722" w:rsidP="008D5722">
      <w:pPr>
        <w:pStyle w:val="Heading2"/>
      </w:pPr>
      <w:r>
        <w:t>Transport Layer vs Network Layer</w:t>
      </w:r>
    </w:p>
    <w:p w14:paraId="5778DC6B" w14:textId="7566689A" w:rsidR="008D5722" w:rsidRDefault="008D5722" w:rsidP="00224089">
      <w:pPr>
        <w:pStyle w:val="ListParagraph"/>
        <w:numPr>
          <w:ilvl w:val="0"/>
          <w:numId w:val="2"/>
        </w:numPr>
      </w:pPr>
      <w:r>
        <w:t xml:space="preserve">Network layer: logical communication between </w:t>
      </w:r>
      <w:r w:rsidRPr="001F50AD">
        <w:rPr>
          <w:b/>
          <w:bCs/>
          <w:i/>
          <w:iCs/>
        </w:rPr>
        <w:t>hosts</w:t>
      </w:r>
    </w:p>
    <w:p w14:paraId="7F80BC2F" w14:textId="73CC5E77" w:rsidR="008D5722" w:rsidRDefault="008D5722" w:rsidP="00224089">
      <w:pPr>
        <w:pStyle w:val="ListParagraph"/>
        <w:numPr>
          <w:ilvl w:val="0"/>
          <w:numId w:val="2"/>
        </w:numPr>
      </w:pPr>
      <w:r>
        <w:t xml:space="preserve">Transport layer: logical communication between </w:t>
      </w:r>
      <w:r w:rsidRPr="001F50AD">
        <w:rPr>
          <w:b/>
          <w:bCs/>
          <w:i/>
          <w:iCs/>
        </w:rPr>
        <w:t>processes</w:t>
      </w:r>
    </w:p>
    <w:p w14:paraId="0250F49F" w14:textId="046F311D" w:rsidR="008D5722" w:rsidRDefault="008D5722" w:rsidP="00224089">
      <w:pPr>
        <w:pStyle w:val="ListParagraph"/>
        <w:numPr>
          <w:ilvl w:val="1"/>
          <w:numId w:val="2"/>
        </w:numPr>
      </w:pPr>
      <w:r>
        <w:t>Relies on and enhances network layer services</w:t>
      </w:r>
    </w:p>
    <w:p w14:paraId="32500B1B" w14:textId="3718F31D" w:rsidR="008D5722" w:rsidRDefault="008D5722" w:rsidP="00224089">
      <w:pPr>
        <w:pStyle w:val="ListParagraph"/>
        <w:numPr>
          <w:ilvl w:val="0"/>
          <w:numId w:val="2"/>
        </w:numPr>
      </w:pPr>
      <w:r>
        <w:t>Household analogy: 12 kids in Ann’s house sending letters to 12 kids in Bill’s house</w:t>
      </w:r>
    </w:p>
    <w:p w14:paraId="79B3E476" w14:textId="0B297DEB" w:rsidR="008D5722" w:rsidRDefault="008D5722" w:rsidP="00224089">
      <w:pPr>
        <w:pStyle w:val="ListParagraph"/>
        <w:numPr>
          <w:ilvl w:val="1"/>
          <w:numId w:val="2"/>
        </w:numPr>
      </w:pPr>
      <w:r>
        <w:t>Hosts = houses</w:t>
      </w:r>
    </w:p>
    <w:p w14:paraId="51D04A68" w14:textId="40A6E15D" w:rsidR="008D5722" w:rsidRDefault="008D5722" w:rsidP="00224089">
      <w:pPr>
        <w:pStyle w:val="ListParagraph"/>
        <w:numPr>
          <w:ilvl w:val="1"/>
          <w:numId w:val="2"/>
        </w:numPr>
      </w:pPr>
      <w:r>
        <w:t>Processes = kids</w:t>
      </w:r>
    </w:p>
    <w:p w14:paraId="5D208619" w14:textId="0299FF26" w:rsidR="008D5722" w:rsidRDefault="008D5722" w:rsidP="00224089">
      <w:pPr>
        <w:pStyle w:val="ListParagraph"/>
        <w:numPr>
          <w:ilvl w:val="1"/>
          <w:numId w:val="2"/>
        </w:numPr>
      </w:pPr>
      <w:r>
        <w:t>App messages = letters in envelopes</w:t>
      </w:r>
    </w:p>
    <w:p w14:paraId="68DDFA0B" w14:textId="36C4B206" w:rsidR="008D5722" w:rsidRDefault="008D5722" w:rsidP="00224089">
      <w:pPr>
        <w:pStyle w:val="ListParagraph"/>
        <w:numPr>
          <w:ilvl w:val="1"/>
          <w:numId w:val="2"/>
        </w:numPr>
      </w:pPr>
      <w:r>
        <w:t xml:space="preserve">Transport protocol = Ann and Bill, the parents, who demux (or </w:t>
      </w:r>
      <w:r w:rsidR="001F50AD">
        <w:t>distribute</w:t>
      </w:r>
      <w:r>
        <w:t xml:space="preserve"> the messages) to their kids</w:t>
      </w:r>
    </w:p>
    <w:p w14:paraId="3682E1F8" w14:textId="2737939B" w:rsidR="008D5722" w:rsidRDefault="008D5722" w:rsidP="00224089">
      <w:pPr>
        <w:pStyle w:val="ListParagraph"/>
        <w:numPr>
          <w:ilvl w:val="1"/>
          <w:numId w:val="2"/>
        </w:numPr>
      </w:pPr>
      <w:r>
        <w:t>Network layer protocol = postal service</w:t>
      </w:r>
    </w:p>
    <w:p w14:paraId="0AB73D24" w14:textId="1B433FEE" w:rsidR="002706B2" w:rsidRDefault="008D5722" w:rsidP="008D5722">
      <w:pPr>
        <w:pStyle w:val="Heading2"/>
      </w:pPr>
      <w:r>
        <w:lastRenderedPageBreak/>
        <w:t>Internet transport-layer protocols</w:t>
      </w:r>
    </w:p>
    <w:p w14:paraId="7DF8552A" w14:textId="27EC021D" w:rsidR="008D5722" w:rsidRDefault="008D5722" w:rsidP="00224089">
      <w:pPr>
        <w:pStyle w:val="ListParagraph"/>
        <w:numPr>
          <w:ilvl w:val="0"/>
          <w:numId w:val="3"/>
        </w:numPr>
      </w:pPr>
      <w:r>
        <w:t xml:space="preserve">Internet makes two </w:t>
      </w:r>
      <w:r w:rsidR="00D1373B">
        <w:t>distinct transport-layer protocols available to the app layer</w:t>
      </w:r>
    </w:p>
    <w:p w14:paraId="3436A7AD" w14:textId="002494BE" w:rsidR="00D1373B" w:rsidRDefault="00D1373B" w:rsidP="00224089">
      <w:pPr>
        <w:pStyle w:val="ListParagraph"/>
        <w:numPr>
          <w:ilvl w:val="1"/>
          <w:numId w:val="3"/>
        </w:numPr>
      </w:pPr>
      <w:r>
        <w:t>UDP (User Datagram Protocol)</w:t>
      </w:r>
    </w:p>
    <w:p w14:paraId="166AE32A" w14:textId="27D6773B" w:rsidR="00D1373B" w:rsidRDefault="00D1373B" w:rsidP="00224089">
      <w:pPr>
        <w:pStyle w:val="ListParagraph"/>
        <w:numPr>
          <w:ilvl w:val="2"/>
          <w:numId w:val="3"/>
        </w:numPr>
      </w:pPr>
      <w:r>
        <w:t>Unreliable, unordered delivery (i.e. does not send segments in the right order and is unreliable; segments can get lost)</w:t>
      </w:r>
    </w:p>
    <w:p w14:paraId="166B0D38" w14:textId="426C544D" w:rsidR="00D1373B" w:rsidRDefault="00D1373B" w:rsidP="00224089">
      <w:pPr>
        <w:pStyle w:val="ListParagraph"/>
        <w:numPr>
          <w:ilvl w:val="2"/>
          <w:numId w:val="3"/>
        </w:numPr>
      </w:pPr>
      <w:r>
        <w:t xml:space="preserve">No-frills extension of “best-effort” IP (IP makes “best effort” to deliver segments between hosts, but makes </w:t>
      </w:r>
      <w:r>
        <w:rPr>
          <w:i/>
          <w:iCs/>
        </w:rPr>
        <w:t>no guarantees</w:t>
      </w:r>
      <w:r>
        <w:t>, as does UDP)</w:t>
      </w:r>
    </w:p>
    <w:p w14:paraId="50EAF599" w14:textId="6AE321CF" w:rsidR="00D1373B" w:rsidRDefault="00D1373B" w:rsidP="00224089">
      <w:pPr>
        <w:pStyle w:val="ListParagraph"/>
        <w:numPr>
          <w:ilvl w:val="1"/>
          <w:numId w:val="3"/>
        </w:numPr>
      </w:pPr>
      <w:r>
        <w:t>TCP (Transmission Control Protocol)</w:t>
      </w:r>
    </w:p>
    <w:p w14:paraId="2694E0C3" w14:textId="07C44A4E" w:rsidR="00D1373B" w:rsidRDefault="00D1373B" w:rsidP="00224089">
      <w:pPr>
        <w:pStyle w:val="ListParagraph"/>
        <w:numPr>
          <w:ilvl w:val="2"/>
          <w:numId w:val="3"/>
        </w:numPr>
      </w:pPr>
      <w:r>
        <w:t>Reliable, in-order delivery (</w:t>
      </w:r>
      <w:r w:rsidRPr="00D1373B">
        <w:t>data is delivered from sending process to receiving process, correctly and in order</w:t>
      </w:r>
      <w:r>
        <w:t xml:space="preserve">) </w:t>
      </w:r>
    </w:p>
    <w:p w14:paraId="71A211EE" w14:textId="24A32859" w:rsidR="00D1373B" w:rsidRDefault="00D1373B" w:rsidP="00224089">
      <w:pPr>
        <w:pStyle w:val="ListParagraph"/>
        <w:numPr>
          <w:ilvl w:val="2"/>
          <w:numId w:val="3"/>
        </w:numPr>
      </w:pPr>
      <w:r>
        <w:t>Congestion control (tries to give each connection traversing a congested link an equal share of link bandwidth)</w:t>
      </w:r>
    </w:p>
    <w:p w14:paraId="73881D04" w14:textId="32EE7196" w:rsidR="00D1373B" w:rsidRDefault="00D1373B" w:rsidP="00224089">
      <w:pPr>
        <w:pStyle w:val="ListParagraph"/>
        <w:numPr>
          <w:ilvl w:val="2"/>
          <w:numId w:val="3"/>
        </w:numPr>
      </w:pPr>
      <w:r>
        <w:t>Connection setup</w:t>
      </w:r>
    </w:p>
    <w:p w14:paraId="0088666E" w14:textId="47AC496D" w:rsidR="001F50AD" w:rsidRPr="00493B6D" w:rsidRDefault="001F50AD" w:rsidP="001F50AD">
      <w:pPr>
        <w:jc w:val="center"/>
        <w:rPr>
          <w:i/>
          <w:sz w:val="22"/>
          <w:szCs w:val="22"/>
        </w:rPr>
      </w:pPr>
      <w:r>
        <w:rPr>
          <w:noProof/>
        </w:rPr>
        <w:drawing>
          <wp:inline distT="0" distB="0" distL="0" distR="0" wp14:anchorId="553F546A" wp14:editId="1759BFB2">
            <wp:extent cx="4824484" cy="270034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703" cy="272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493B6D">
        <w:rPr>
          <w:i/>
          <w:sz w:val="22"/>
          <w:szCs w:val="22"/>
        </w:rPr>
        <w:t>Popular Internet applications and their underlying transport protocols</w:t>
      </w:r>
      <w:r w:rsidR="00493B6D">
        <w:rPr>
          <w:i/>
          <w:sz w:val="22"/>
          <w:szCs w:val="22"/>
        </w:rPr>
        <w:br/>
      </w:r>
      <w:r w:rsidR="00493B6D">
        <w:rPr>
          <w:i/>
          <w:sz w:val="22"/>
          <w:szCs w:val="22"/>
        </w:rPr>
        <w:br/>
      </w:r>
    </w:p>
    <w:p w14:paraId="4B8EA6DF" w14:textId="51802A76" w:rsidR="00D14812" w:rsidRDefault="00D14812" w:rsidP="00D14812">
      <w:pPr>
        <w:pStyle w:val="Heading2"/>
      </w:pPr>
      <w:r>
        <w:lastRenderedPageBreak/>
        <w:t>Multiplexing and Demultiplexing</w:t>
      </w:r>
    </w:p>
    <w:p w14:paraId="56D92F50" w14:textId="5F167922" w:rsidR="00B56CE1" w:rsidRDefault="00B56CE1" w:rsidP="00224089">
      <w:pPr>
        <w:pStyle w:val="ListParagraph"/>
        <w:numPr>
          <w:ilvl w:val="0"/>
          <w:numId w:val="3"/>
        </w:numPr>
      </w:pPr>
      <w:r>
        <w:t xml:space="preserve">Recall that a process can have one or more </w:t>
      </w:r>
      <w:r w:rsidRPr="00B56CE1">
        <w:rPr>
          <w:b/>
          <w:bCs/>
        </w:rPr>
        <w:t>sockets</w:t>
      </w:r>
      <w:r>
        <w:t>, through which data passes from process to network and from network to process.</w:t>
      </w:r>
    </w:p>
    <w:p w14:paraId="7513C3E6" w14:textId="4DDB75CC" w:rsidR="00B56CE1" w:rsidRDefault="00B56CE1" w:rsidP="00224089">
      <w:pPr>
        <w:pStyle w:val="ListParagraph"/>
        <w:numPr>
          <w:ilvl w:val="0"/>
          <w:numId w:val="3"/>
        </w:numPr>
      </w:pPr>
      <w:r w:rsidRPr="00B56CE1">
        <w:rPr>
          <w:b/>
          <w:bCs/>
        </w:rPr>
        <w:t>Multiplexing</w:t>
      </w:r>
      <w:r>
        <w:t xml:space="preserve"> is a process on the sender’s side that facilitates message transfer…</w:t>
      </w:r>
    </w:p>
    <w:p w14:paraId="6DD06558" w14:textId="77777777" w:rsidR="00B56CE1" w:rsidRDefault="00B56CE1" w:rsidP="00224089">
      <w:pPr>
        <w:pStyle w:val="ListParagraph"/>
        <w:numPr>
          <w:ilvl w:val="1"/>
          <w:numId w:val="3"/>
        </w:numPr>
      </w:pPr>
      <w:r>
        <w:t>gathers data chunks at source host from different sockets</w:t>
      </w:r>
    </w:p>
    <w:p w14:paraId="67A8CC71" w14:textId="0741F108" w:rsidR="00B56CE1" w:rsidRDefault="00B56CE1" w:rsidP="00224089">
      <w:pPr>
        <w:pStyle w:val="ListParagraph"/>
        <w:numPr>
          <w:ilvl w:val="1"/>
          <w:numId w:val="3"/>
        </w:numPr>
      </w:pPr>
      <w:r>
        <w:t>encapsulates each data chunk with header info (later used in demultiplexing) t</w:t>
      </w:r>
      <w:r w:rsidR="005754D0">
        <w:t>o</w:t>
      </w:r>
      <w:r>
        <w:t xml:space="preserve"> create segments</w:t>
      </w:r>
    </w:p>
    <w:p w14:paraId="3A437968" w14:textId="647E9379" w:rsidR="00B56CE1" w:rsidRDefault="00B56CE1" w:rsidP="00224089">
      <w:pPr>
        <w:pStyle w:val="ListParagraph"/>
        <w:numPr>
          <w:ilvl w:val="1"/>
          <w:numId w:val="3"/>
        </w:numPr>
      </w:pPr>
      <w:r>
        <w:t>passes segments to network layer</w:t>
      </w:r>
    </w:p>
    <w:p w14:paraId="66EC8749" w14:textId="29DD67E6" w:rsidR="001F50AD" w:rsidRDefault="001F50AD" w:rsidP="00224089">
      <w:pPr>
        <w:pStyle w:val="ListParagraph"/>
        <w:numPr>
          <w:ilvl w:val="0"/>
          <w:numId w:val="3"/>
        </w:numPr>
      </w:pPr>
      <w:r>
        <w:t xml:space="preserve">Transport layer in receiving host does not deliver data directly to a process, but to one of potentially many intermediary sockets (hence each socket has unique identifier). </w:t>
      </w:r>
    </w:p>
    <w:p w14:paraId="26926274" w14:textId="45BA957F" w:rsidR="00B56CE1" w:rsidRDefault="00B56CE1" w:rsidP="00224089">
      <w:pPr>
        <w:pStyle w:val="ListParagraph"/>
        <w:numPr>
          <w:ilvl w:val="0"/>
          <w:numId w:val="3"/>
        </w:numPr>
      </w:pPr>
      <w:r w:rsidRPr="00B56CE1">
        <w:rPr>
          <w:b/>
          <w:bCs/>
        </w:rPr>
        <w:t>Demultiplexing</w:t>
      </w:r>
      <w:r>
        <w:t xml:space="preserve"> is the reverse process on the receiver’s side</w:t>
      </w:r>
    </w:p>
    <w:p w14:paraId="07C4F2FA" w14:textId="3504C3C3" w:rsidR="00B56CE1" w:rsidRDefault="00B56CE1" w:rsidP="00224089">
      <w:pPr>
        <w:pStyle w:val="ListParagraph"/>
        <w:numPr>
          <w:ilvl w:val="1"/>
          <w:numId w:val="3"/>
        </w:numPr>
      </w:pPr>
      <w:r>
        <w:t>Transport layer examines segment headers for socket info</w:t>
      </w:r>
    </w:p>
    <w:p w14:paraId="12D6E8C8" w14:textId="3B309C54" w:rsidR="00B56CE1" w:rsidRDefault="00B56CE1" w:rsidP="00224089">
      <w:pPr>
        <w:pStyle w:val="ListParagraph"/>
        <w:numPr>
          <w:ilvl w:val="1"/>
          <w:numId w:val="3"/>
        </w:numPr>
      </w:pPr>
      <w:r>
        <w:t>Once info found, directs segment to that socket</w:t>
      </w:r>
    </w:p>
    <w:p w14:paraId="0885C61D" w14:textId="7953D64B" w:rsidR="00661CD6" w:rsidRDefault="00661CD6" w:rsidP="00661CD6">
      <w:pPr>
        <w:jc w:val="center"/>
      </w:pPr>
      <w:r>
        <w:rPr>
          <w:noProof/>
        </w:rPr>
        <w:drawing>
          <wp:inline distT="0" distB="0" distL="0" distR="0" wp14:anchorId="3FA35949" wp14:editId="0D791629">
            <wp:extent cx="4148919" cy="1903005"/>
            <wp:effectExtent l="0" t="0" r="444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639" cy="19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10909" w14:textId="77777777" w:rsidR="00661CD6" w:rsidRDefault="00661CD6" w:rsidP="00224089">
      <w:pPr>
        <w:pStyle w:val="ListParagraph"/>
        <w:numPr>
          <w:ilvl w:val="0"/>
          <w:numId w:val="4"/>
        </w:numPr>
      </w:pPr>
      <w:r>
        <w:t xml:space="preserve">Note that transport layer in middle host also has work to do… </w:t>
      </w:r>
    </w:p>
    <w:p w14:paraId="2050EC51" w14:textId="0E170B40" w:rsidR="00661CD6" w:rsidRDefault="00661CD6" w:rsidP="00224089">
      <w:pPr>
        <w:pStyle w:val="ListParagraph"/>
        <w:numPr>
          <w:ilvl w:val="1"/>
          <w:numId w:val="4"/>
        </w:numPr>
      </w:pPr>
      <w:r>
        <w:t>needs to demux segments arriving from network layer below to either process P</w:t>
      </w:r>
      <w:r>
        <w:softHyphen/>
      </w:r>
      <w:r>
        <w:rPr>
          <w:vertAlign w:val="subscript"/>
        </w:rPr>
        <w:t>1</w:t>
      </w:r>
      <w:r>
        <w:t xml:space="preserve"> or P</w:t>
      </w:r>
      <w:r>
        <w:softHyphen/>
      </w:r>
      <w:r>
        <w:rPr>
          <w:vertAlign w:val="subscript"/>
        </w:rPr>
        <w:t>2</w:t>
      </w:r>
      <w:r>
        <w:t xml:space="preserve"> (by directing arriving segment data to corresponding process socket)</w:t>
      </w:r>
    </w:p>
    <w:p w14:paraId="25174A7A" w14:textId="44C65BAC" w:rsidR="00661CD6" w:rsidRDefault="00661CD6" w:rsidP="00224089">
      <w:pPr>
        <w:pStyle w:val="ListParagraph"/>
        <w:numPr>
          <w:ilvl w:val="1"/>
          <w:numId w:val="4"/>
        </w:numPr>
      </w:pPr>
      <w:r>
        <w:t>must also gather outgoing data from these sockets, form transport-layer segments, and pass them down to network layer for transmission to receiver</w:t>
      </w:r>
    </w:p>
    <w:p w14:paraId="08B7B6AC" w14:textId="0AD17367" w:rsidR="00661CD6" w:rsidRDefault="001F50AD" w:rsidP="001F50AD">
      <w:pPr>
        <w:pStyle w:val="Heading2"/>
      </w:pPr>
      <w:r>
        <w:lastRenderedPageBreak/>
        <w:t xml:space="preserve">How </w:t>
      </w:r>
      <w:r w:rsidR="00435A37">
        <w:t>m</w:t>
      </w:r>
      <w:r>
        <w:t xml:space="preserve">ultiplexing </w:t>
      </w:r>
      <w:r w:rsidR="00435A37">
        <w:t>w</w:t>
      </w:r>
      <w:r>
        <w:t>orks</w:t>
      </w:r>
    </w:p>
    <w:p w14:paraId="23E92999" w14:textId="02AC1054" w:rsidR="001F50AD" w:rsidRDefault="001F50AD" w:rsidP="00224089">
      <w:pPr>
        <w:pStyle w:val="ListParagraph"/>
        <w:numPr>
          <w:ilvl w:val="0"/>
          <w:numId w:val="5"/>
        </w:numPr>
      </w:pPr>
      <w:r>
        <w:t>We already know that transport-layer multiplexing requires…</w:t>
      </w:r>
    </w:p>
    <w:p w14:paraId="5F618286" w14:textId="1E5422CF" w:rsidR="001F50AD" w:rsidRDefault="001F50AD" w:rsidP="00224089">
      <w:pPr>
        <w:pStyle w:val="ListParagraph"/>
        <w:numPr>
          <w:ilvl w:val="1"/>
          <w:numId w:val="5"/>
        </w:numPr>
      </w:pPr>
      <w:r>
        <w:t>that sockets have unique identifiers (</w:t>
      </w:r>
      <w:r w:rsidRPr="001F50AD">
        <w:rPr>
          <w:b/>
          <w:bCs/>
        </w:rPr>
        <w:t>source port number field</w:t>
      </w:r>
      <w:r>
        <w:t>)</w:t>
      </w:r>
    </w:p>
    <w:p w14:paraId="13CDB911" w14:textId="36346DBB" w:rsidR="001F50AD" w:rsidRDefault="00435A37" w:rsidP="00224089">
      <w:pPr>
        <w:pStyle w:val="ListParagraph"/>
        <w:numPr>
          <w:ilvl w:val="1"/>
          <w:numId w:val="5"/>
        </w:numPr>
      </w:pPr>
      <w:r w:rsidRPr="00435A37">
        <w:rPr>
          <w:noProof/>
        </w:rPr>
        <w:drawing>
          <wp:anchor distT="0" distB="0" distL="114300" distR="114300" simplePos="0" relativeHeight="251650560" behindDoc="1" locked="0" layoutInCell="1" allowOverlap="1" wp14:anchorId="537DEF90" wp14:editId="60BB040E">
            <wp:simplePos x="0" y="0"/>
            <wp:positionH relativeFrom="column">
              <wp:posOffset>3800607</wp:posOffset>
            </wp:positionH>
            <wp:positionV relativeFrom="paragraph">
              <wp:posOffset>418654</wp:posOffset>
            </wp:positionV>
            <wp:extent cx="1931158" cy="2150098"/>
            <wp:effectExtent l="0" t="0" r="0" b="3175"/>
            <wp:wrapTight wrapText="bothSides">
              <wp:wrapPolygon edited="0">
                <wp:start x="0" y="0"/>
                <wp:lineTo x="0" y="21440"/>
                <wp:lineTo x="21309" y="21440"/>
                <wp:lineTo x="2130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158" cy="21500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50AD">
        <w:t xml:space="preserve">that each segment has special fields that indicate the destination socket </w:t>
      </w:r>
      <w:r>
        <w:t>(</w:t>
      </w:r>
      <w:r w:rsidRPr="00435A37">
        <w:rPr>
          <w:b/>
          <w:bCs/>
        </w:rPr>
        <w:t>destination port number field</w:t>
      </w:r>
      <w:r>
        <w:t>)</w:t>
      </w:r>
    </w:p>
    <w:p w14:paraId="42F1637A" w14:textId="20DA6422" w:rsidR="00435A37" w:rsidRDefault="00435A37" w:rsidP="00224089">
      <w:pPr>
        <w:pStyle w:val="ListParagraph"/>
        <w:numPr>
          <w:ilvl w:val="0"/>
          <w:numId w:val="5"/>
        </w:numPr>
      </w:pPr>
      <w:r>
        <w:t>Each port is a 16 bit number, ranging from 0-65535.</w:t>
      </w:r>
    </w:p>
    <w:p w14:paraId="04019910" w14:textId="32B01CCC" w:rsidR="00435A37" w:rsidRDefault="00435A37" w:rsidP="00224089">
      <w:pPr>
        <w:pStyle w:val="ListParagraph"/>
        <w:numPr>
          <w:ilvl w:val="1"/>
          <w:numId w:val="5"/>
        </w:numPr>
      </w:pPr>
      <w:r>
        <w:t>The port numbers, 0-1023, are well-known and are restricted for use by well known application protocols such as HTTP (port 80) and FTP (port 21).</w:t>
      </w:r>
    </w:p>
    <w:p w14:paraId="39F8B159" w14:textId="49C8C4D8" w:rsidR="00435A37" w:rsidRDefault="00435A37" w:rsidP="00435A37">
      <w:pPr>
        <w:jc w:val="center"/>
      </w:pPr>
    </w:p>
    <w:p w14:paraId="171232C9" w14:textId="2044E82C" w:rsidR="00435A37" w:rsidRDefault="00435A37" w:rsidP="00435A37">
      <w:pPr>
        <w:pStyle w:val="Heading2"/>
      </w:pPr>
      <w:r>
        <w:t>How demultiplexing works</w:t>
      </w:r>
    </w:p>
    <w:p w14:paraId="0E8BAAD7" w14:textId="1FAAE6E7" w:rsidR="00435A37" w:rsidRDefault="00435A37" w:rsidP="00224089">
      <w:pPr>
        <w:pStyle w:val="ListParagraph"/>
        <w:numPr>
          <w:ilvl w:val="0"/>
          <w:numId w:val="6"/>
        </w:numPr>
      </w:pPr>
      <w:r w:rsidRPr="00435A37">
        <w:rPr>
          <w:noProof/>
        </w:rPr>
        <w:drawing>
          <wp:anchor distT="0" distB="0" distL="114300" distR="114300" simplePos="0" relativeHeight="251653632" behindDoc="1" locked="0" layoutInCell="1" allowOverlap="1" wp14:anchorId="77521075" wp14:editId="41A29B67">
            <wp:simplePos x="0" y="0"/>
            <wp:positionH relativeFrom="column">
              <wp:posOffset>4250397</wp:posOffset>
            </wp:positionH>
            <wp:positionV relativeFrom="paragraph">
              <wp:posOffset>7620</wp:posOffset>
            </wp:positionV>
            <wp:extent cx="1991360" cy="2251710"/>
            <wp:effectExtent l="0" t="0" r="8890" b="0"/>
            <wp:wrapTight wrapText="bothSides">
              <wp:wrapPolygon edited="0">
                <wp:start x="0" y="0"/>
                <wp:lineTo x="0" y="21381"/>
                <wp:lineTo x="21490" y="21381"/>
                <wp:lineTo x="2149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36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ost receives IP datagrams…</w:t>
      </w:r>
    </w:p>
    <w:p w14:paraId="0BDEF53A" w14:textId="71B162FC" w:rsidR="00435A37" w:rsidRDefault="00435A37" w:rsidP="00224089">
      <w:pPr>
        <w:pStyle w:val="ListParagraph"/>
        <w:numPr>
          <w:ilvl w:val="1"/>
          <w:numId w:val="6"/>
        </w:numPr>
      </w:pPr>
      <w:r>
        <w:t>each datagram has source and destination IP addresses</w:t>
      </w:r>
    </w:p>
    <w:p w14:paraId="5A815CD0" w14:textId="431E7B4F" w:rsidR="00435A37" w:rsidRDefault="00435A37" w:rsidP="00224089">
      <w:pPr>
        <w:pStyle w:val="ListParagraph"/>
        <w:numPr>
          <w:ilvl w:val="1"/>
          <w:numId w:val="6"/>
        </w:numPr>
      </w:pPr>
      <w:r>
        <w:t>each datagram carries one transport-layer segment</w:t>
      </w:r>
    </w:p>
    <w:p w14:paraId="3AE06AFD" w14:textId="701A8D4D" w:rsidR="00435A37" w:rsidRDefault="00435A37" w:rsidP="00224089">
      <w:pPr>
        <w:pStyle w:val="ListParagraph"/>
        <w:numPr>
          <w:ilvl w:val="1"/>
          <w:numId w:val="6"/>
        </w:numPr>
      </w:pPr>
      <w:r>
        <w:t>each segment has source, destination port number</w:t>
      </w:r>
    </w:p>
    <w:p w14:paraId="6A8C7B69" w14:textId="163094E3" w:rsidR="00435A37" w:rsidRDefault="00435A37" w:rsidP="00224089">
      <w:pPr>
        <w:pStyle w:val="ListParagraph"/>
        <w:numPr>
          <w:ilvl w:val="0"/>
          <w:numId w:val="6"/>
        </w:numPr>
      </w:pPr>
      <w:r>
        <w:t xml:space="preserve">Host uses </w:t>
      </w:r>
      <w:r w:rsidRPr="00435A37">
        <w:rPr>
          <w:i/>
          <w:iCs/>
        </w:rPr>
        <w:t>IP addresses</w:t>
      </w:r>
      <w:r>
        <w:t xml:space="preserve"> and </w:t>
      </w:r>
      <w:r>
        <w:rPr>
          <w:i/>
          <w:iCs/>
        </w:rPr>
        <w:t>port numbers</w:t>
      </w:r>
      <w:r>
        <w:t xml:space="preserve"> to direct segment to correct socket.</w:t>
      </w:r>
    </w:p>
    <w:p w14:paraId="60CC9377" w14:textId="77777777" w:rsidR="00435A37" w:rsidRDefault="00435A37" w:rsidP="00435A37"/>
    <w:p w14:paraId="34E8A6A1" w14:textId="3BC5D34B" w:rsidR="00435A37" w:rsidRPr="00435A37" w:rsidRDefault="00435A37" w:rsidP="00435A37"/>
    <w:p w14:paraId="5ABD0749" w14:textId="75F63AEB" w:rsidR="00435A37" w:rsidRDefault="00435A37" w:rsidP="00435A37">
      <w:r>
        <w:t xml:space="preserve"> </w:t>
      </w:r>
    </w:p>
    <w:p w14:paraId="65A71243" w14:textId="6DEB5F1C" w:rsidR="00435A37" w:rsidRDefault="00435A37" w:rsidP="00435A37">
      <w:pPr>
        <w:pStyle w:val="Heading2"/>
      </w:pPr>
      <w:r>
        <w:lastRenderedPageBreak/>
        <w:t>Connectionless Demux (UDP)</w:t>
      </w:r>
    </w:p>
    <w:p w14:paraId="0C1FFF0B" w14:textId="1F22D961" w:rsidR="006D5EBF" w:rsidRDefault="00435A37" w:rsidP="00224089">
      <w:pPr>
        <w:pStyle w:val="ListParagraph"/>
        <w:numPr>
          <w:ilvl w:val="0"/>
          <w:numId w:val="7"/>
        </w:numPr>
      </w:pPr>
      <w:r>
        <w:t xml:space="preserve">UDP utilizes above-described method of mux/demux to </w:t>
      </w:r>
      <w:r w:rsidR="006D5EBF">
        <w:t>transfer messages, with port numbers assigned to UDP sockets.</w:t>
      </w:r>
    </w:p>
    <w:p w14:paraId="2C8C507E" w14:textId="36641ECC" w:rsidR="006D5EBF" w:rsidRDefault="006D5EBF" w:rsidP="00224089">
      <w:pPr>
        <w:pStyle w:val="ListParagraph"/>
        <w:numPr>
          <w:ilvl w:val="0"/>
          <w:numId w:val="7"/>
        </w:numPr>
      </w:pPr>
      <w:r>
        <w:t xml:space="preserve">UDP socket is fully identified by a </w:t>
      </w:r>
      <w:r w:rsidRPr="006D5EBF">
        <w:rPr>
          <w:b/>
          <w:bCs/>
        </w:rPr>
        <w:t>two-tuple</w:t>
      </w:r>
      <w:r>
        <w:t xml:space="preserve"> (finite sequence of two elements), consisting of destination IP address and port number.</w:t>
      </w:r>
    </w:p>
    <w:p w14:paraId="4D2188A6" w14:textId="43A80AA8" w:rsidR="00435A37" w:rsidRDefault="006D5EBF" w:rsidP="00224089">
      <w:pPr>
        <w:pStyle w:val="ListParagraph"/>
        <w:numPr>
          <w:ilvl w:val="1"/>
          <w:numId w:val="7"/>
        </w:numPr>
      </w:pPr>
      <w:r>
        <w:t xml:space="preserve">Thus, if 2 UDP segments have different </w:t>
      </w:r>
      <w:r>
        <w:rPr>
          <w:i/>
          <w:iCs/>
        </w:rPr>
        <w:t>source</w:t>
      </w:r>
      <w:r>
        <w:t xml:space="preserve"> IP addresses and port numbers, but have the same </w:t>
      </w:r>
      <w:r>
        <w:rPr>
          <w:i/>
          <w:iCs/>
        </w:rPr>
        <w:t>destination</w:t>
      </w:r>
      <w:r>
        <w:t xml:space="preserve"> IP address and port number, then the 2 segments will be directed to same destination process via same destination socket</w:t>
      </w:r>
    </w:p>
    <w:p w14:paraId="20ADA008" w14:textId="467179D9" w:rsidR="00493AA7" w:rsidRDefault="00493AA7" w:rsidP="00224089">
      <w:pPr>
        <w:pStyle w:val="ListParagraph"/>
        <w:numPr>
          <w:ilvl w:val="0"/>
          <w:numId w:val="7"/>
        </w:numPr>
      </w:pPr>
      <w:r>
        <w:t>Server host may support many simultaneous UDP sockets, so each socket is identified by its own 2-tuple identifier</w:t>
      </w:r>
    </w:p>
    <w:p w14:paraId="029AC8EF" w14:textId="1667CBB2" w:rsidR="006D5EBF" w:rsidRDefault="006D5EBF" w:rsidP="00224089">
      <w:pPr>
        <w:pStyle w:val="ListParagraph"/>
        <w:numPr>
          <w:ilvl w:val="0"/>
          <w:numId w:val="7"/>
        </w:numPr>
      </w:pPr>
      <w:r>
        <w:t>What is the purpose of the source IP address and port number?</w:t>
      </w:r>
    </w:p>
    <w:p w14:paraId="720D9499" w14:textId="3B351948" w:rsidR="006D5EBF" w:rsidRDefault="006D5EBF" w:rsidP="00224089">
      <w:pPr>
        <w:pStyle w:val="ListParagraph"/>
        <w:numPr>
          <w:ilvl w:val="1"/>
          <w:numId w:val="7"/>
        </w:numPr>
      </w:pPr>
      <w:r>
        <w:t>Acts as a “return address” for when receiver wants to send a segment back to the source.</w:t>
      </w:r>
    </w:p>
    <w:p w14:paraId="7F17B8D8" w14:textId="578D5C7B" w:rsidR="006D5EBF" w:rsidRDefault="006D5EBF" w:rsidP="00224089">
      <w:pPr>
        <w:pStyle w:val="ListParagraph"/>
        <w:numPr>
          <w:ilvl w:val="1"/>
          <w:numId w:val="7"/>
        </w:numPr>
      </w:pPr>
      <w:r>
        <w:t xml:space="preserve">In the example, </w:t>
      </w:r>
      <w:r w:rsidRPr="006D5EBF">
        <w:t xml:space="preserve">when </w:t>
      </w:r>
      <w:r>
        <w:t xml:space="preserve">host </w:t>
      </w:r>
      <w:r w:rsidRPr="006D5EBF">
        <w:t xml:space="preserve">B wants to send a segment back to </w:t>
      </w:r>
      <w:r>
        <w:t xml:space="preserve">host </w:t>
      </w:r>
      <w:r w:rsidRPr="006D5EBF">
        <w:t>A, the destination port in the B-to-A segment will take its value from the source port value of the A-to-B segment. (The complete return address is A's IP address and the source port number.)</w:t>
      </w:r>
    </w:p>
    <w:p w14:paraId="6521AD1A" w14:textId="67623A0A" w:rsidR="006D5EBF" w:rsidRDefault="006D5EBF" w:rsidP="006D5EBF"/>
    <w:p w14:paraId="3E597729" w14:textId="093D3E75" w:rsidR="006D5EBF" w:rsidRDefault="006D5EBF" w:rsidP="006D5EBF"/>
    <w:p w14:paraId="0D91CAD3" w14:textId="2D1EBC99" w:rsidR="006D5EBF" w:rsidRDefault="006D5EBF" w:rsidP="006D5EBF"/>
    <w:p w14:paraId="0F35F90D" w14:textId="24A0156E" w:rsidR="006D5EBF" w:rsidRDefault="006D5EBF" w:rsidP="006D5EBF"/>
    <w:p w14:paraId="2C62EF29" w14:textId="6A7DB555" w:rsidR="006D5EBF" w:rsidRDefault="006D5EBF" w:rsidP="006D5EBF"/>
    <w:p w14:paraId="73A27BFB" w14:textId="3B7B40EC" w:rsidR="006D5EBF" w:rsidRDefault="006D5EBF" w:rsidP="006D5EBF"/>
    <w:p w14:paraId="50CCF64B" w14:textId="2C671747" w:rsidR="006D5EBF" w:rsidRDefault="006D5EBF" w:rsidP="006D5EBF">
      <w:pPr>
        <w:pStyle w:val="Heading2"/>
      </w:pPr>
      <w:r>
        <w:lastRenderedPageBreak/>
        <w:t>Connectionless Demux: Example</w:t>
      </w:r>
    </w:p>
    <w:p w14:paraId="09F4C800" w14:textId="0C917003" w:rsidR="006D5EBF" w:rsidRDefault="006D5EBF" w:rsidP="00224089">
      <w:pPr>
        <w:pStyle w:val="ListParagraph"/>
        <w:numPr>
          <w:ilvl w:val="0"/>
          <w:numId w:val="8"/>
        </w:numPr>
      </w:pPr>
      <w:r>
        <w:t>Suppose a process in Host A</w:t>
      </w:r>
      <w:r w:rsidR="00A5042D">
        <w:t xml:space="preserve"> (H-A)</w:t>
      </w:r>
      <w:r>
        <w:t xml:space="preserve">, with UDP port 19157, wants to send a chunk of app data to a process with UDP port 46428 in </w:t>
      </w:r>
      <w:r w:rsidR="00A5042D">
        <w:t>Host B. How?</w:t>
      </w:r>
    </w:p>
    <w:p w14:paraId="720E53F5" w14:textId="451E2290" w:rsidR="00A5042D" w:rsidRDefault="00A5042D" w:rsidP="00224089">
      <w:pPr>
        <w:pStyle w:val="ListParagraph"/>
        <w:numPr>
          <w:ilvl w:val="1"/>
          <w:numId w:val="8"/>
        </w:numPr>
      </w:pPr>
      <w:r>
        <w:t>Transport layer in H-A creates a transport-layer segment that includes app data, source port #19157, destination port #46428, and two other values (</w:t>
      </w:r>
      <w:r w:rsidR="0096788E">
        <w:t>length and checksum; described later</w:t>
      </w:r>
      <w:r>
        <w:t>)</w:t>
      </w:r>
    </w:p>
    <w:p w14:paraId="0A5ADF2F" w14:textId="77777777" w:rsidR="00A5042D" w:rsidRDefault="00A5042D" w:rsidP="00224089">
      <w:pPr>
        <w:pStyle w:val="ListParagraph"/>
        <w:numPr>
          <w:ilvl w:val="1"/>
          <w:numId w:val="8"/>
        </w:numPr>
      </w:pPr>
      <w:r>
        <w:t>Transport layer (in H-A) then passes the resulting segment to network layer</w:t>
      </w:r>
    </w:p>
    <w:p w14:paraId="361D46E3" w14:textId="77777777" w:rsidR="00A5042D" w:rsidRDefault="00A5042D" w:rsidP="00224089">
      <w:pPr>
        <w:pStyle w:val="ListParagraph"/>
        <w:numPr>
          <w:ilvl w:val="1"/>
          <w:numId w:val="8"/>
        </w:numPr>
      </w:pPr>
      <w:r>
        <w:t>Network layer (H-A) encapsulates segment in IP datagram and makes a best-effort attempt to deliver segment to receiving host (H-B).</w:t>
      </w:r>
    </w:p>
    <w:p w14:paraId="45E75D2D" w14:textId="14A9F1F9" w:rsidR="00A5042D" w:rsidRDefault="00A5042D" w:rsidP="00224089">
      <w:pPr>
        <w:pStyle w:val="ListParagraph"/>
        <w:numPr>
          <w:ilvl w:val="1"/>
          <w:numId w:val="8"/>
        </w:numPr>
      </w:pPr>
      <w:r>
        <w:t>If segment arrives at receiving H-B, transport layer (H-B) examines destination port # (i.e. 46428) )in the segment and delivers segment to socket identified by port 46428</w:t>
      </w:r>
    </w:p>
    <w:p w14:paraId="1622002D" w14:textId="4AB2CB05" w:rsidR="00A5042D" w:rsidRDefault="00493AA7" w:rsidP="00A5042D">
      <w:pPr>
        <w:jc w:val="center"/>
        <w:rPr>
          <w:b/>
          <w:bCs/>
        </w:rPr>
      </w:pPr>
      <w:r w:rsidRPr="00493AA7">
        <w:rPr>
          <w:b/>
          <w:bCs/>
          <w:noProof/>
        </w:rPr>
        <w:drawing>
          <wp:inline distT="0" distB="0" distL="0" distR="0" wp14:anchorId="40438CE3" wp14:editId="73818406">
            <wp:extent cx="5101913" cy="301615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7287" cy="305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36DEF" w14:textId="123D51FA" w:rsidR="00493AA7" w:rsidRDefault="00493AA7" w:rsidP="00A5042D">
      <w:pPr>
        <w:jc w:val="center"/>
        <w:rPr>
          <w:b/>
          <w:bCs/>
        </w:rPr>
      </w:pPr>
    </w:p>
    <w:p w14:paraId="557EA9BA" w14:textId="77777777" w:rsidR="00493AA7" w:rsidRDefault="00493AA7" w:rsidP="00A5042D">
      <w:pPr>
        <w:jc w:val="center"/>
        <w:rPr>
          <w:b/>
          <w:bCs/>
        </w:rPr>
      </w:pPr>
    </w:p>
    <w:p w14:paraId="0F7D2430" w14:textId="26978E6A" w:rsidR="00A5042D" w:rsidRDefault="00493AA7" w:rsidP="00493AA7">
      <w:pPr>
        <w:pStyle w:val="Heading2"/>
      </w:pPr>
      <w:r>
        <w:lastRenderedPageBreak/>
        <w:t>Connection-oriented Demux</w:t>
      </w:r>
    </w:p>
    <w:p w14:paraId="1F3F2F35" w14:textId="56596A84" w:rsidR="00493AA7" w:rsidRDefault="00493AA7" w:rsidP="00224089">
      <w:pPr>
        <w:pStyle w:val="ListParagraph"/>
        <w:numPr>
          <w:ilvl w:val="0"/>
          <w:numId w:val="8"/>
        </w:numPr>
      </w:pPr>
      <w:r>
        <w:t>TCP socket identified by 4-tuple</w:t>
      </w:r>
    </w:p>
    <w:p w14:paraId="3F582E82" w14:textId="5A7D7464" w:rsidR="00493AA7" w:rsidRDefault="00493AA7" w:rsidP="00224089">
      <w:pPr>
        <w:pStyle w:val="ListParagraph"/>
        <w:numPr>
          <w:ilvl w:val="1"/>
          <w:numId w:val="8"/>
        </w:numPr>
      </w:pPr>
      <w:r>
        <w:t>Source IP address</w:t>
      </w:r>
    </w:p>
    <w:p w14:paraId="19E70842" w14:textId="776B9885" w:rsidR="00493AA7" w:rsidRDefault="00493AA7" w:rsidP="00224089">
      <w:pPr>
        <w:pStyle w:val="ListParagraph"/>
        <w:numPr>
          <w:ilvl w:val="1"/>
          <w:numId w:val="8"/>
        </w:numPr>
      </w:pPr>
      <w:r>
        <w:t>Source port #</w:t>
      </w:r>
    </w:p>
    <w:p w14:paraId="5C606C37" w14:textId="362D64DA" w:rsidR="00493AA7" w:rsidRDefault="00493AA7" w:rsidP="00224089">
      <w:pPr>
        <w:pStyle w:val="ListParagraph"/>
        <w:numPr>
          <w:ilvl w:val="1"/>
          <w:numId w:val="8"/>
        </w:numPr>
      </w:pPr>
      <w:r>
        <w:t>Destination IP address</w:t>
      </w:r>
    </w:p>
    <w:p w14:paraId="0682CCAD" w14:textId="1184B4B6" w:rsidR="00493AA7" w:rsidRDefault="00493AA7" w:rsidP="00224089">
      <w:pPr>
        <w:pStyle w:val="ListParagraph"/>
        <w:numPr>
          <w:ilvl w:val="1"/>
          <w:numId w:val="8"/>
        </w:numPr>
      </w:pPr>
      <w:r>
        <w:t>Destination port #</w:t>
      </w:r>
    </w:p>
    <w:p w14:paraId="2B1576EC" w14:textId="3887075A" w:rsidR="00493AA7" w:rsidRDefault="00493AA7" w:rsidP="00224089">
      <w:pPr>
        <w:pStyle w:val="ListParagraph"/>
        <w:numPr>
          <w:ilvl w:val="0"/>
          <w:numId w:val="8"/>
        </w:numPr>
      </w:pPr>
      <w:r>
        <w:t>Demux: receivers uses all 4 values to direct segment to correct socket</w:t>
      </w:r>
    </w:p>
    <w:p w14:paraId="43177557" w14:textId="77777777" w:rsidR="00493AA7" w:rsidRDefault="00493AA7" w:rsidP="00224089">
      <w:pPr>
        <w:pStyle w:val="ListParagraph"/>
        <w:numPr>
          <w:ilvl w:val="0"/>
          <w:numId w:val="8"/>
        </w:numPr>
      </w:pPr>
      <w:r>
        <w:t>Server host may support many simultaneous TCP sockets</w:t>
      </w:r>
    </w:p>
    <w:p w14:paraId="2F31E2BC" w14:textId="0C4EB8E2" w:rsidR="00493AA7" w:rsidRDefault="00493AA7" w:rsidP="00224089">
      <w:pPr>
        <w:pStyle w:val="ListParagraph"/>
        <w:numPr>
          <w:ilvl w:val="1"/>
          <w:numId w:val="8"/>
        </w:numPr>
      </w:pPr>
      <w:r>
        <w:t>each socket identified by its own 4-tuple</w:t>
      </w:r>
    </w:p>
    <w:p w14:paraId="7C4BF331" w14:textId="70982FA6" w:rsidR="0096788E" w:rsidRDefault="0096788E" w:rsidP="00224089">
      <w:pPr>
        <w:pStyle w:val="ListParagraph"/>
        <w:numPr>
          <w:ilvl w:val="0"/>
          <w:numId w:val="8"/>
        </w:numPr>
      </w:pPr>
      <w:r>
        <w:t>Works a bit complexly for web servers…</w:t>
      </w:r>
    </w:p>
    <w:p w14:paraId="7FB97BBA" w14:textId="1968F72E" w:rsidR="00493AA7" w:rsidRDefault="0096788E" w:rsidP="00224089">
      <w:pPr>
        <w:pStyle w:val="ListParagraph"/>
        <w:numPr>
          <w:ilvl w:val="1"/>
          <w:numId w:val="8"/>
        </w:numPr>
      </w:pPr>
      <w:r>
        <w:t>w</w:t>
      </w:r>
      <w:r w:rsidR="00493AA7">
        <w:t>eb servers have different sockets for each connecting client</w:t>
      </w:r>
    </w:p>
    <w:p w14:paraId="2A22AE98" w14:textId="388D122A" w:rsidR="00493AA7" w:rsidRDefault="0096788E" w:rsidP="00224089">
      <w:pPr>
        <w:pStyle w:val="ListParagraph"/>
        <w:numPr>
          <w:ilvl w:val="1"/>
          <w:numId w:val="8"/>
        </w:numPr>
      </w:pPr>
      <w:r>
        <w:t>n</w:t>
      </w:r>
      <w:r w:rsidR="00493AA7">
        <w:t>on-persistent HTTP will have different socket for each request</w:t>
      </w:r>
    </w:p>
    <w:p w14:paraId="16FE95EC" w14:textId="70D62B21" w:rsidR="0096788E" w:rsidRDefault="0096788E" w:rsidP="00224089">
      <w:pPr>
        <w:pStyle w:val="ListParagraph"/>
        <w:numPr>
          <w:ilvl w:val="1"/>
          <w:numId w:val="8"/>
        </w:numPr>
      </w:pPr>
      <w:r>
        <w:t>f</w:t>
      </w:r>
      <w:r w:rsidRPr="0096788E">
        <w:t xml:space="preserve">requent creating and closing of sockets can impact </w:t>
      </w:r>
      <w:r>
        <w:t>server performance</w:t>
      </w:r>
    </w:p>
    <w:p w14:paraId="3F0B62A7" w14:textId="1EB52510" w:rsidR="0096788E" w:rsidRDefault="0096788E" w:rsidP="00224089">
      <w:pPr>
        <w:pStyle w:val="ListParagraph"/>
        <w:numPr>
          <w:ilvl w:val="0"/>
          <w:numId w:val="8"/>
        </w:numPr>
      </w:pPr>
      <w:r>
        <w:t>In the example, notice that Web server B opens up a new process for each connection: two separate sockets+processes for the two requests from web client host C, and one for the sole request from host A.</w:t>
      </w:r>
    </w:p>
    <w:p w14:paraId="44C4B90C" w14:textId="63204145" w:rsidR="00493AA7" w:rsidRDefault="00493AA7" w:rsidP="00493AA7">
      <w:pPr>
        <w:pStyle w:val="Heading2"/>
      </w:pPr>
      <w:r>
        <w:t>Connection-oriented Demux: Example</w:t>
      </w:r>
    </w:p>
    <w:p w14:paraId="1DDBA531" w14:textId="18D8EB97" w:rsidR="00493AA7" w:rsidRDefault="0096788E" w:rsidP="00493AA7">
      <w:pPr>
        <w:jc w:val="center"/>
      </w:pPr>
      <w:r>
        <w:rPr>
          <w:noProof/>
        </w:rPr>
        <w:drawing>
          <wp:inline distT="0" distB="0" distL="0" distR="0" wp14:anchorId="0266F7EF" wp14:editId="534BA94C">
            <wp:extent cx="3998794" cy="2456161"/>
            <wp:effectExtent l="0" t="0" r="1905" b="1905"/>
            <wp:docPr id="8" name="Picture 8" descr="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review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990" cy="2505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4199A" w14:textId="05F0DA96" w:rsidR="0096788E" w:rsidRDefault="0096788E" w:rsidP="0096788E">
      <w:pPr>
        <w:pStyle w:val="Heading2"/>
        <w:rPr>
          <w:lang w:val="en-NZ"/>
        </w:rPr>
      </w:pPr>
      <w:r>
        <w:rPr>
          <w:lang w:val="en-NZ"/>
        </w:rPr>
        <w:lastRenderedPageBreak/>
        <w:t>UDP: User Datagram Protocol</w:t>
      </w:r>
    </w:p>
    <w:p w14:paraId="277D021C" w14:textId="77777777" w:rsidR="00493B6D" w:rsidRPr="00493B6D" w:rsidRDefault="0096788E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493B6D">
        <w:rPr>
          <w:lang w:val="en-NZ"/>
        </w:rPr>
        <w:t>“</w:t>
      </w:r>
      <w:r w:rsidRPr="0096788E">
        <w:t>no frills,</w:t>
      </w:r>
      <w:r w:rsidRPr="00493B6D">
        <w:rPr>
          <w:lang w:val="en-NZ"/>
        </w:rPr>
        <w:t>”</w:t>
      </w:r>
      <w:r w:rsidRPr="0096788E">
        <w:t xml:space="preserve"> </w:t>
      </w:r>
      <w:r w:rsidRPr="00493B6D">
        <w:rPr>
          <w:lang w:val="en-NZ"/>
        </w:rPr>
        <w:t>“</w:t>
      </w:r>
      <w:r w:rsidRPr="0096788E">
        <w:t>bare bones</w:t>
      </w:r>
      <w:r w:rsidRPr="00493B6D">
        <w:rPr>
          <w:lang w:val="en-NZ"/>
        </w:rPr>
        <w:t>”</w:t>
      </w:r>
      <w:r w:rsidRPr="0096788E">
        <w:t xml:space="preserve"> Internet transport protocol</w:t>
      </w:r>
    </w:p>
    <w:p w14:paraId="6A9B8CDE" w14:textId="62E5DDDB" w:rsidR="00493B6D" w:rsidRPr="00493B6D" w:rsidRDefault="0096788E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493B6D">
        <w:rPr>
          <w:lang w:val="en-NZ"/>
        </w:rPr>
        <w:t>“</w:t>
      </w:r>
      <w:r w:rsidRPr="0096788E">
        <w:t>best effort</w:t>
      </w:r>
      <w:r w:rsidRPr="00493B6D">
        <w:rPr>
          <w:lang w:val="en-NZ"/>
        </w:rPr>
        <w:t>”</w:t>
      </w:r>
      <w:r w:rsidRPr="0096788E">
        <w:t xml:space="preserve"> service, UDP segments may be:</w:t>
      </w:r>
      <w:r w:rsidR="00D0230F">
        <w:t xml:space="preserve"> (1) </w:t>
      </w:r>
      <w:r w:rsidRPr="0096788E">
        <w:t>lost</w:t>
      </w:r>
      <w:r w:rsidR="00D0230F" w:rsidRPr="00493B6D">
        <w:rPr>
          <w:lang w:val="en-NZ"/>
        </w:rPr>
        <w:t xml:space="preserve">, or (2) </w:t>
      </w:r>
      <w:r w:rsidRPr="0096788E">
        <w:t>delivered out-of-order</w:t>
      </w:r>
    </w:p>
    <w:p w14:paraId="3C78A793" w14:textId="77777777" w:rsidR="00493B6D" w:rsidRPr="00493B6D" w:rsidRDefault="00D0230F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D0230F">
        <w:t>UDP said to be</w:t>
      </w:r>
      <w:r w:rsidRPr="00493B6D">
        <w:rPr>
          <w:i/>
          <w:iCs/>
        </w:rPr>
        <w:t xml:space="preserve"> “</w:t>
      </w:r>
      <w:r w:rsidRPr="00D0230F">
        <w:t>connectionless</w:t>
      </w:r>
      <w:r w:rsidRPr="00493B6D">
        <w:rPr>
          <w:i/>
          <w:iCs/>
        </w:rPr>
        <w:t>”</w:t>
      </w:r>
      <w:r w:rsidR="0096788E" w:rsidRPr="0096788E">
        <w:t>:</w:t>
      </w:r>
    </w:p>
    <w:p w14:paraId="42B07577" w14:textId="77777777" w:rsidR="00493B6D" w:rsidRPr="00493B6D" w:rsidRDefault="0096788E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96788E">
        <w:t>no handshaking between UDP sender, receiver</w:t>
      </w:r>
    </w:p>
    <w:p w14:paraId="3F0D6C45" w14:textId="77777777" w:rsidR="00493B6D" w:rsidRPr="00493B6D" w:rsidRDefault="0096788E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96788E">
        <w:t>each UDP segment handled independently of others</w:t>
      </w:r>
    </w:p>
    <w:p w14:paraId="464743E4" w14:textId="77777777" w:rsidR="00493B6D" w:rsidRDefault="0096788E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493B6D">
        <w:rPr>
          <w:lang w:val="en-NZ"/>
        </w:rPr>
        <w:t>Why is there UDP then?</w:t>
      </w:r>
    </w:p>
    <w:p w14:paraId="6CA29C17" w14:textId="77777777" w:rsidR="00493B6D" w:rsidRDefault="00D0230F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Finer app-layer control over what data is sent and when.</w:t>
      </w:r>
    </w:p>
    <w:p w14:paraId="6C7E65EE" w14:textId="77777777" w:rsidR="00493B6D" w:rsidRDefault="0096788E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No connection establishment (which can add delay)</w:t>
      </w:r>
    </w:p>
    <w:p w14:paraId="5D77AD6D" w14:textId="77777777" w:rsidR="00493B6D" w:rsidRDefault="0096788E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Simple: no connection state at sender, receiver</w:t>
      </w:r>
    </w:p>
    <w:p w14:paraId="77E12871" w14:textId="77777777" w:rsidR="00493B6D" w:rsidRDefault="0096788E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 xml:space="preserve">Small </w:t>
      </w:r>
      <w:r w:rsidR="00D0230F" w:rsidRPr="00493B6D">
        <w:rPr>
          <w:lang w:val="en-NZ"/>
        </w:rPr>
        <w:t xml:space="preserve">packet </w:t>
      </w:r>
      <w:r w:rsidRPr="00493B6D">
        <w:rPr>
          <w:lang w:val="en-NZ"/>
        </w:rPr>
        <w:t xml:space="preserve">header </w:t>
      </w:r>
      <w:r w:rsidR="00D0230F" w:rsidRPr="00493B6D">
        <w:rPr>
          <w:lang w:val="en-NZ"/>
        </w:rPr>
        <w:t>overhead: 8 bits for UDP vs 20 bits for TCP</w:t>
      </w:r>
    </w:p>
    <w:p w14:paraId="01F7E041" w14:textId="77777777" w:rsidR="00493B6D" w:rsidRDefault="00D0230F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no congestion control: UDP can blast away as fast as desired</w:t>
      </w:r>
    </w:p>
    <w:p w14:paraId="26C208F0" w14:textId="77777777" w:rsidR="00493B6D" w:rsidRDefault="00D0230F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493B6D">
        <w:rPr>
          <w:lang w:val="en-NZ"/>
        </w:rPr>
        <w:t>Uses of UDP:</w:t>
      </w:r>
    </w:p>
    <w:p w14:paraId="3046580F" w14:textId="77777777" w:rsidR="00493B6D" w:rsidRDefault="00D0230F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Streaming multimedia apps; e.g. vid conferencing (loss tolerant, rate sensitive)</w:t>
      </w:r>
    </w:p>
    <w:p w14:paraId="5FABB553" w14:textId="33ABDD1B" w:rsidR="00493B6D" w:rsidRDefault="00493B6D" w:rsidP="00493B6D">
      <w:pPr>
        <w:pStyle w:val="ListParagraph"/>
        <w:numPr>
          <w:ilvl w:val="1"/>
          <w:numId w:val="19"/>
        </w:numPr>
        <w:rPr>
          <w:lang w:val="en-NZ"/>
        </w:rPr>
      </w:pPr>
      <w:r>
        <w:rPr>
          <w:lang w:val="en-NZ"/>
        </w:rPr>
        <w:t>domain</w:t>
      </w:r>
      <w:r w:rsidR="00D0230F" w:rsidRPr="00493B6D">
        <w:rPr>
          <w:lang w:val="en-NZ"/>
        </w:rPr>
        <w:t xml:space="preserve"> querying</w:t>
      </w:r>
      <w:r>
        <w:rPr>
          <w:lang w:val="en-NZ"/>
        </w:rPr>
        <w:t>; Domain Name Server (DNS)</w:t>
      </w:r>
    </w:p>
    <w:p w14:paraId="6A5EF63F" w14:textId="5A3615E4" w:rsidR="0096788E" w:rsidRDefault="00493B6D" w:rsidP="00493B6D">
      <w:pPr>
        <w:pStyle w:val="ListParagraph"/>
        <w:numPr>
          <w:ilvl w:val="1"/>
          <w:numId w:val="19"/>
        </w:numPr>
        <w:rPr>
          <w:lang w:val="en-NZ"/>
        </w:rPr>
      </w:pPr>
      <w:r>
        <w:rPr>
          <w:lang w:val="en-NZ"/>
        </w:rPr>
        <w:t>network management; S</w:t>
      </w:r>
      <w:r w:rsidR="00D0230F" w:rsidRPr="00493B6D">
        <w:rPr>
          <w:lang w:val="en-NZ"/>
        </w:rPr>
        <w:t xml:space="preserve">imple </w:t>
      </w:r>
      <w:r>
        <w:rPr>
          <w:lang w:val="en-NZ"/>
        </w:rPr>
        <w:t>N</w:t>
      </w:r>
      <w:r w:rsidR="00D0230F" w:rsidRPr="00493B6D">
        <w:rPr>
          <w:lang w:val="en-NZ"/>
        </w:rPr>
        <w:t xml:space="preserve">etwork </w:t>
      </w:r>
      <w:r>
        <w:rPr>
          <w:lang w:val="en-NZ"/>
        </w:rPr>
        <w:t>M</w:t>
      </w:r>
      <w:r w:rsidR="00D0230F" w:rsidRPr="00493B6D">
        <w:rPr>
          <w:lang w:val="en-NZ"/>
        </w:rPr>
        <w:t xml:space="preserve">anagement </w:t>
      </w:r>
      <w:r>
        <w:rPr>
          <w:lang w:val="en-NZ"/>
        </w:rPr>
        <w:t>P</w:t>
      </w:r>
      <w:r w:rsidR="00D0230F" w:rsidRPr="00493B6D">
        <w:rPr>
          <w:lang w:val="en-NZ"/>
        </w:rPr>
        <w:t>rotocol</w:t>
      </w:r>
      <w:r>
        <w:rPr>
          <w:lang w:val="en-NZ"/>
        </w:rPr>
        <w:t xml:space="preserve"> (SNMP)</w:t>
      </w:r>
    </w:p>
    <w:p w14:paraId="42745169" w14:textId="77777777" w:rsidR="00493B6D" w:rsidRDefault="00493B6D" w:rsidP="00493B6D">
      <w:pPr>
        <w:pStyle w:val="ListParagraph"/>
        <w:numPr>
          <w:ilvl w:val="1"/>
          <w:numId w:val="19"/>
        </w:numPr>
        <w:rPr>
          <w:lang w:val="en-NZ"/>
        </w:rPr>
      </w:pPr>
      <w:r>
        <w:rPr>
          <w:lang w:val="en-NZ"/>
        </w:rPr>
        <w:t>Control messages such as addressing; Dynamic Host Config Protocol (DHCP)</w:t>
      </w:r>
    </w:p>
    <w:p w14:paraId="2F50680E" w14:textId="77777777" w:rsidR="00493B6D" w:rsidRDefault="00493B6D" w:rsidP="00493B6D">
      <w:pPr>
        <w:pStyle w:val="ListParagraph"/>
        <w:numPr>
          <w:ilvl w:val="1"/>
          <w:numId w:val="19"/>
        </w:numPr>
        <w:rPr>
          <w:lang w:val="en-NZ"/>
        </w:rPr>
      </w:pPr>
      <w:r>
        <w:rPr>
          <w:lang w:val="en-NZ"/>
        </w:rPr>
        <w:t>Routing control messages; Routing Info Protocol (RIP)</w:t>
      </w:r>
    </w:p>
    <w:p w14:paraId="7E1BB187" w14:textId="77777777" w:rsidR="00493B6D" w:rsidRDefault="00D0230F" w:rsidP="00493B6D">
      <w:pPr>
        <w:pStyle w:val="ListParagraph"/>
        <w:numPr>
          <w:ilvl w:val="0"/>
          <w:numId w:val="19"/>
        </w:numPr>
        <w:rPr>
          <w:lang w:val="en-NZ"/>
        </w:rPr>
      </w:pPr>
      <w:r w:rsidRPr="00493B6D">
        <w:rPr>
          <w:lang w:val="en-NZ"/>
        </w:rPr>
        <w:t>How to make UDP reliable?</w:t>
      </w:r>
    </w:p>
    <w:p w14:paraId="39FC477B" w14:textId="77777777" w:rsidR="00493B6D" w:rsidRDefault="00D0230F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add reliability at application layer</w:t>
      </w:r>
    </w:p>
    <w:p w14:paraId="3A02EAD2" w14:textId="6E6E6BED" w:rsidR="0096788E" w:rsidRPr="00493B6D" w:rsidRDefault="00D0230F" w:rsidP="00493B6D">
      <w:pPr>
        <w:pStyle w:val="ListParagraph"/>
        <w:numPr>
          <w:ilvl w:val="1"/>
          <w:numId w:val="19"/>
        </w:numPr>
        <w:rPr>
          <w:lang w:val="en-NZ"/>
        </w:rPr>
      </w:pPr>
      <w:r w:rsidRPr="00493B6D">
        <w:rPr>
          <w:lang w:val="en-NZ"/>
        </w:rPr>
        <w:t>application-specific error recovery!</w:t>
      </w:r>
      <w:r w:rsidR="00493B6D">
        <w:rPr>
          <w:lang w:val="en-NZ"/>
        </w:rPr>
        <w:br/>
      </w:r>
      <w:r w:rsidR="00493B6D">
        <w:rPr>
          <w:lang w:val="en-NZ"/>
        </w:rPr>
        <w:br/>
      </w:r>
      <w:r w:rsidR="00493B6D">
        <w:rPr>
          <w:lang w:val="en-NZ"/>
        </w:rPr>
        <w:br/>
      </w:r>
      <w:r w:rsidR="00493B6D">
        <w:rPr>
          <w:lang w:val="en-NZ"/>
        </w:rPr>
        <w:br/>
      </w:r>
    </w:p>
    <w:p w14:paraId="469489B4" w14:textId="3FF6AE0A" w:rsidR="00493AA7" w:rsidRDefault="00D0230F" w:rsidP="00D0230F">
      <w:pPr>
        <w:pStyle w:val="Heading2"/>
      </w:pPr>
      <w:r w:rsidRPr="00D0230F">
        <w:lastRenderedPageBreak/>
        <w:t xml:space="preserve">UDP: segment </w:t>
      </w:r>
      <w:r w:rsidR="00E30E73">
        <w:t>structure</w:t>
      </w:r>
    </w:p>
    <w:p w14:paraId="5227461E" w14:textId="0781F5F6" w:rsidR="00D0230F" w:rsidRDefault="00D0230F" w:rsidP="00493AA7">
      <w:r w:rsidRPr="00D0230F">
        <w:rPr>
          <w:noProof/>
        </w:rPr>
        <w:drawing>
          <wp:inline distT="0" distB="0" distL="0" distR="0" wp14:anchorId="78C83236" wp14:editId="059ADE43">
            <wp:extent cx="3296535" cy="238338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25835" cy="2404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9BA9" w14:textId="49AF7D20" w:rsidR="00D0230F" w:rsidRDefault="00D0230F" w:rsidP="00D0230F">
      <w:pPr>
        <w:pStyle w:val="Heading2"/>
      </w:pPr>
      <w:r>
        <w:t>UDP checksum</w:t>
      </w:r>
    </w:p>
    <w:p w14:paraId="196504FD" w14:textId="2FE58C84" w:rsidR="005975AD" w:rsidRPr="005975AD" w:rsidRDefault="005975AD" w:rsidP="00224089">
      <w:pPr>
        <w:pStyle w:val="ListParagraph"/>
        <w:numPr>
          <w:ilvl w:val="0"/>
          <w:numId w:val="10"/>
        </w:numPr>
        <w:rPr>
          <w:lang w:val="en-NZ"/>
        </w:rPr>
      </w:pPr>
      <w:r w:rsidRPr="005975AD">
        <w:t xml:space="preserve">Goal: detect </w:t>
      </w:r>
      <w:r w:rsidRPr="005975AD">
        <w:rPr>
          <w:lang w:val="en-NZ"/>
        </w:rPr>
        <w:t>“</w:t>
      </w:r>
      <w:r w:rsidRPr="005975AD">
        <w:t>errors</w:t>
      </w:r>
      <w:r w:rsidRPr="005975AD">
        <w:rPr>
          <w:lang w:val="en-NZ"/>
        </w:rPr>
        <w:t>”</w:t>
      </w:r>
      <w:r w:rsidRPr="005975AD">
        <w:t xml:space="preserve"> (e.g., flipped bits) in transmitted segment</w:t>
      </w:r>
    </w:p>
    <w:p w14:paraId="144C666B" w14:textId="5BA4182B" w:rsidR="005975AD" w:rsidRPr="005975AD" w:rsidRDefault="005975AD" w:rsidP="00224089">
      <w:pPr>
        <w:pStyle w:val="ListParagraph"/>
        <w:numPr>
          <w:ilvl w:val="0"/>
          <w:numId w:val="10"/>
        </w:numPr>
        <w:rPr>
          <w:lang w:val="en-NZ"/>
        </w:rPr>
      </w:pPr>
      <w:r>
        <w:t>Sender:</w:t>
      </w:r>
    </w:p>
    <w:p w14:paraId="1972584E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treat segment contents, including header fields,  as sequence of 16-bit integers</w:t>
      </w:r>
    </w:p>
    <w:p w14:paraId="52B25EBC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checksum: addition (one</w:t>
      </w:r>
      <w:r w:rsidRPr="005975AD">
        <w:rPr>
          <w:lang w:val="en-NZ"/>
        </w:rPr>
        <w:t>’</w:t>
      </w:r>
      <w:r w:rsidRPr="005975AD">
        <w:t>s complement sum) of segment contents</w:t>
      </w:r>
    </w:p>
    <w:p w14:paraId="41401478" w14:textId="3C6C596F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sender puts checksum value into UDP checksum field</w:t>
      </w:r>
    </w:p>
    <w:p w14:paraId="23AFDB0E" w14:textId="191B1AC8" w:rsidR="005975AD" w:rsidRPr="005975AD" w:rsidRDefault="005975AD" w:rsidP="00224089">
      <w:pPr>
        <w:pStyle w:val="ListParagraph"/>
        <w:numPr>
          <w:ilvl w:val="0"/>
          <w:numId w:val="10"/>
        </w:numPr>
        <w:rPr>
          <w:lang w:val="en-NZ"/>
        </w:rPr>
      </w:pPr>
      <w:r>
        <w:t>Receiver:</w:t>
      </w:r>
    </w:p>
    <w:p w14:paraId="1FAA5ABA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compute checksum of received segment</w:t>
      </w:r>
    </w:p>
    <w:p w14:paraId="6567632A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check if computed checksum equals checksum field value:</w:t>
      </w:r>
    </w:p>
    <w:p w14:paraId="4A543B0B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>NO - error detected</w:t>
      </w:r>
    </w:p>
    <w:p w14:paraId="49763583" w14:textId="77777777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 w:rsidRPr="005975AD">
        <w:t xml:space="preserve">YES - no error detected. </w:t>
      </w:r>
    </w:p>
    <w:p w14:paraId="3FDF3A75" w14:textId="628CD84F" w:rsidR="005975AD" w:rsidRPr="005975AD" w:rsidRDefault="005975AD" w:rsidP="00224089">
      <w:pPr>
        <w:pStyle w:val="ListParagraph"/>
        <w:numPr>
          <w:ilvl w:val="1"/>
          <w:numId w:val="10"/>
        </w:numPr>
        <w:rPr>
          <w:lang w:val="en-NZ"/>
        </w:rPr>
      </w:pPr>
      <w:r>
        <w:t xml:space="preserve">NOTE: </w:t>
      </w:r>
      <w:r w:rsidRPr="005975AD">
        <w:rPr>
          <w:i/>
          <w:iCs/>
        </w:rPr>
        <w:t>But maybe errors, nonetheless?</w:t>
      </w:r>
      <w:r w:rsidRPr="005975AD">
        <w:t xml:space="preserve"> </w:t>
      </w:r>
      <w:r>
        <w:t xml:space="preserve">(remember the carryout </w:t>
      </w:r>
      <w:r>
        <w:rPr>
          <w:rFonts w:ascii="Segoe UI Emoji" w:eastAsia="Segoe UI Emoji" w:hAnsi="Segoe UI Emoji" w:cs="Segoe UI Emoji"/>
        </w:rPr>
        <w:t>😊)</w:t>
      </w:r>
    </w:p>
    <w:p w14:paraId="55A26FCF" w14:textId="0D2534D7" w:rsidR="005975AD" w:rsidRDefault="005975AD" w:rsidP="005975AD">
      <w:pPr>
        <w:rPr>
          <w:lang w:val="en-NZ"/>
        </w:rPr>
      </w:pPr>
    </w:p>
    <w:p w14:paraId="6768C610" w14:textId="3983493A" w:rsidR="005975AD" w:rsidRDefault="005975AD" w:rsidP="005975AD">
      <w:pPr>
        <w:rPr>
          <w:lang w:val="en-NZ"/>
        </w:rPr>
      </w:pPr>
    </w:p>
    <w:p w14:paraId="7C9D01BF" w14:textId="2E58E7C3" w:rsidR="005975AD" w:rsidRDefault="005975AD" w:rsidP="005975AD">
      <w:pPr>
        <w:rPr>
          <w:lang w:val="en-NZ"/>
        </w:rPr>
      </w:pPr>
    </w:p>
    <w:p w14:paraId="23BFE28F" w14:textId="7059B27E" w:rsidR="005975AD" w:rsidRDefault="005975AD" w:rsidP="005975AD">
      <w:pPr>
        <w:pStyle w:val="Heading2"/>
        <w:rPr>
          <w:lang w:val="en-NZ"/>
        </w:rPr>
      </w:pPr>
      <w:r>
        <w:rPr>
          <w:lang w:val="en-NZ"/>
        </w:rPr>
        <w:lastRenderedPageBreak/>
        <w:t>Internet checksum: example</w:t>
      </w:r>
    </w:p>
    <w:p w14:paraId="3C218455" w14:textId="50533A12" w:rsidR="005975AD" w:rsidRDefault="005975AD" w:rsidP="00224089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Example of internet checksum: add two 16-bit integers</w:t>
      </w:r>
    </w:p>
    <w:p w14:paraId="23E7A98B" w14:textId="492BD768" w:rsidR="005975AD" w:rsidRPr="005975AD" w:rsidRDefault="005975AD" w:rsidP="005975AD">
      <w:pPr>
        <w:jc w:val="center"/>
        <w:rPr>
          <w:lang w:val="en-NZ"/>
        </w:rPr>
      </w:pPr>
      <w:r w:rsidRPr="005975AD">
        <w:rPr>
          <w:noProof/>
          <w:lang w:val="en-NZ"/>
        </w:rPr>
        <w:drawing>
          <wp:inline distT="0" distB="0" distL="0" distR="0" wp14:anchorId="31F39C01" wp14:editId="7211A11C">
            <wp:extent cx="5731510" cy="18199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9267D" w14:textId="114E6B38" w:rsidR="005975AD" w:rsidRDefault="005975AD" w:rsidP="00224089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Note: When adding binary numbers, a carryout from the most significant bit needs to be added to the result‼</w:t>
      </w:r>
    </w:p>
    <w:p w14:paraId="0873F0C1" w14:textId="5BE0F65A" w:rsidR="005975AD" w:rsidRDefault="005975AD" w:rsidP="00224089">
      <w:pPr>
        <w:pStyle w:val="ListParagraph"/>
        <w:numPr>
          <w:ilvl w:val="0"/>
          <w:numId w:val="11"/>
        </w:numPr>
        <w:rPr>
          <w:lang w:val="en-NZ"/>
        </w:rPr>
      </w:pPr>
      <w:r w:rsidRPr="005975AD">
        <w:rPr>
          <w:lang w:val="en-NZ"/>
        </w:rPr>
        <w:t>Checksum is the complement/opposite of the sum (0’s to 1’s and 1’s to 0’s)</w:t>
      </w:r>
    </w:p>
    <w:p w14:paraId="77BE6C1B" w14:textId="77777777" w:rsidR="005975AD" w:rsidRDefault="005975AD" w:rsidP="005975AD">
      <w:pPr>
        <w:pStyle w:val="Heading2"/>
      </w:pPr>
      <w:r w:rsidRPr="005975AD">
        <w:rPr>
          <w:rFonts w:eastAsia="MS PGothic"/>
        </w:rPr>
        <w:t>TCP: Overview</w:t>
      </w:r>
    </w:p>
    <w:p w14:paraId="7594FE7A" w14:textId="7BC4CB75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>point-to-point:</w:t>
      </w:r>
      <w:r>
        <w:t xml:space="preserve"> </w:t>
      </w:r>
      <w:r w:rsidRPr="005975AD">
        <w:t xml:space="preserve">one sender, one receiver </w:t>
      </w:r>
    </w:p>
    <w:p w14:paraId="6E25570C" w14:textId="1FBC826E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 xml:space="preserve">reliable, in-order </w:t>
      </w:r>
      <w:r w:rsidRPr="005975AD">
        <w:rPr>
          <w:i/>
          <w:iCs/>
        </w:rPr>
        <w:t>byte st</w:t>
      </w:r>
      <w:r>
        <w:rPr>
          <w:i/>
          <w:iCs/>
        </w:rPr>
        <w:t>r</w:t>
      </w:r>
      <w:r w:rsidRPr="005975AD">
        <w:rPr>
          <w:i/>
          <w:iCs/>
        </w:rPr>
        <w:t xml:space="preserve">eam: </w:t>
      </w:r>
      <w:r w:rsidRPr="005975AD">
        <w:t xml:space="preserve">no </w:t>
      </w:r>
      <w:r w:rsidRPr="005975AD">
        <w:rPr>
          <w:lang w:val="en-NZ"/>
        </w:rPr>
        <w:t>“</w:t>
      </w:r>
      <w:r w:rsidRPr="005975AD">
        <w:t>message boundaries</w:t>
      </w:r>
      <w:r w:rsidRPr="005975AD">
        <w:rPr>
          <w:lang w:val="en-NZ"/>
        </w:rPr>
        <w:t>”</w:t>
      </w:r>
    </w:p>
    <w:p w14:paraId="14F56C7B" w14:textId="54441C41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>pipelined:</w:t>
      </w:r>
      <w:r>
        <w:t xml:space="preserve"> </w:t>
      </w:r>
      <w:r w:rsidRPr="005975AD">
        <w:t>TCP congestion and flow control set window size</w:t>
      </w:r>
    </w:p>
    <w:p w14:paraId="6BC42D3F" w14:textId="77777777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>full duplex data:</w:t>
      </w:r>
    </w:p>
    <w:p w14:paraId="6008AB4B" w14:textId="77777777" w:rsidR="005975AD" w:rsidRPr="005975AD" w:rsidRDefault="005975AD" w:rsidP="00224089">
      <w:pPr>
        <w:numPr>
          <w:ilvl w:val="1"/>
          <w:numId w:val="12"/>
        </w:numPr>
        <w:rPr>
          <w:lang w:val="en-NZ"/>
        </w:rPr>
      </w:pPr>
      <w:r w:rsidRPr="005975AD">
        <w:t>bi-directional data flow in same connection</w:t>
      </w:r>
    </w:p>
    <w:p w14:paraId="47A03B2E" w14:textId="77777777" w:rsidR="005975AD" w:rsidRPr="005975AD" w:rsidRDefault="005975AD" w:rsidP="00224089">
      <w:pPr>
        <w:numPr>
          <w:ilvl w:val="1"/>
          <w:numId w:val="12"/>
        </w:numPr>
        <w:rPr>
          <w:lang w:val="en-NZ"/>
        </w:rPr>
      </w:pPr>
      <w:r w:rsidRPr="005975AD">
        <w:t>MSS: maximum segment size</w:t>
      </w:r>
    </w:p>
    <w:p w14:paraId="6DAB62B6" w14:textId="72613933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>connection-oriented: handshaking (exchange of control msgs) init</w:t>
      </w:r>
      <w:r>
        <w:t>ializes</w:t>
      </w:r>
      <w:r w:rsidRPr="005975AD">
        <w:t xml:space="preserve"> sender, receiver state before data exchange</w:t>
      </w:r>
    </w:p>
    <w:p w14:paraId="305C85C0" w14:textId="41D31E41" w:rsidR="005975AD" w:rsidRPr="005975AD" w:rsidRDefault="005975AD" w:rsidP="00224089">
      <w:pPr>
        <w:numPr>
          <w:ilvl w:val="0"/>
          <w:numId w:val="12"/>
        </w:numPr>
        <w:rPr>
          <w:lang w:val="en-NZ"/>
        </w:rPr>
      </w:pPr>
      <w:r w:rsidRPr="005975AD">
        <w:t>flow controlled:</w:t>
      </w:r>
      <w:r>
        <w:t xml:space="preserve"> </w:t>
      </w:r>
      <w:r w:rsidRPr="005975AD">
        <w:t>sender will not overwhelm receiver</w:t>
      </w:r>
    </w:p>
    <w:p w14:paraId="6057B249" w14:textId="6F06C83A" w:rsidR="005975AD" w:rsidRPr="00E30E73" w:rsidRDefault="00E30E73" w:rsidP="005975AD">
      <w:pPr>
        <w:rPr>
          <w:b/>
          <w:bCs/>
          <w:u w:val="single"/>
        </w:rPr>
      </w:pPr>
      <w:r w:rsidRPr="00E30E73">
        <w:rPr>
          <w:b/>
          <w:bCs/>
          <w:u w:val="single"/>
        </w:rPr>
        <w:lastRenderedPageBreak/>
        <w:t>TCP segment structure</w:t>
      </w:r>
    </w:p>
    <w:p w14:paraId="2BFB3CD7" w14:textId="5B09DDA2" w:rsidR="00E30E73" w:rsidRDefault="00E30E73" w:rsidP="005975AD">
      <w:pPr>
        <w:rPr>
          <w:lang w:val="en-NZ"/>
        </w:rPr>
      </w:pPr>
      <w:r w:rsidRPr="00E30E73">
        <w:rPr>
          <w:noProof/>
          <w:lang w:val="en-NZ"/>
        </w:rPr>
        <w:drawing>
          <wp:inline distT="0" distB="0" distL="0" distR="0" wp14:anchorId="6732FC89" wp14:editId="2130751F">
            <wp:extent cx="4217158" cy="266737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5525" cy="268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729C" w14:textId="40D7678B" w:rsidR="00E30E73" w:rsidRDefault="00E30E73" w:rsidP="00E30E73">
      <w:pPr>
        <w:pStyle w:val="Heading2"/>
        <w:rPr>
          <w:lang w:val="en-NZ"/>
        </w:rPr>
      </w:pPr>
      <w:r>
        <w:rPr>
          <w:lang w:val="en-NZ"/>
        </w:rPr>
        <w:t>Reliable data transfer</w:t>
      </w:r>
      <w:r w:rsidR="00E52630">
        <w:rPr>
          <w:lang w:val="en-NZ"/>
        </w:rPr>
        <w:t xml:space="preserve"> (RDT)</w:t>
      </w:r>
    </w:p>
    <w:p w14:paraId="27CCD814" w14:textId="788A354E" w:rsidR="00E52630" w:rsidRDefault="00E52630" w:rsidP="00224089">
      <w:pPr>
        <w:pStyle w:val="ListParagraph"/>
        <w:numPr>
          <w:ilvl w:val="0"/>
          <w:numId w:val="13"/>
        </w:numPr>
        <w:rPr>
          <w:lang w:val="en-NZ"/>
        </w:rPr>
      </w:pPr>
      <w:r>
        <w:rPr>
          <w:lang w:val="en-NZ"/>
        </w:rPr>
        <w:t>One of the biggest issues in networking</w:t>
      </w:r>
    </w:p>
    <w:p w14:paraId="692BDA75" w14:textId="07A55388" w:rsidR="00E52630" w:rsidRDefault="00E52630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 xml:space="preserve">Packets can get lost </w:t>
      </w:r>
    </w:p>
    <w:p w14:paraId="6C823A3B" w14:textId="13FA2F69" w:rsidR="00E52630" w:rsidRDefault="00E52630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Data can become corrupted</w:t>
      </w:r>
    </w:p>
    <w:p w14:paraId="7FF982D7" w14:textId="32E9EA2B" w:rsidR="00E52630" w:rsidRDefault="00E52630" w:rsidP="00224089">
      <w:pPr>
        <w:pStyle w:val="ListParagraph"/>
        <w:numPr>
          <w:ilvl w:val="0"/>
          <w:numId w:val="13"/>
        </w:numPr>
        <w:rPr>
          <w:lang w:val="en-NZ"/>
        </w:rPr>
      </w:pPr>
      <w:r>
        <w:rPr>
          <w:lang w:val="en-NZ"/>
        </w:rPr>
        <w:t>TCP counteracts these problems with the following features…</w:t>
      </w:r>
    </w:p>
    <w:p w14:paraId="447B0B01" w14:textId="2FE964CD" w:rsidR="00E30E73" w:rsidRDefault="00E30E73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Sequence number</w:t>
      </w:r>
    </w:p>
    <w:p w14:paraId="3AB89FB0" w14:textId="5B5D4EA2" w:rsidR="00E30E73" w:rsidRDefault="00E30E73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Acknowledgment</w:t>
      </w:r>
    </w:p>
    <w:p w14:paraId="259E84EE" w14:textId="63F98758" w:rsidR="00E30E73" w:rsidRDefault="00E30E73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Retransmission</w:t>
      </w:r>
    </w:p>
    <w:p w14:paraId="76CA23A4" w14:textId="6F19D754" w:rsidR="00E30E73" w:rsidRDefault="00E30E73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Timer</w:t>
      </w:r>
    </w:p>
    <w:p w14:paraId="4D669638" w14:textId="076D532A" w:rsidR="00D45CBC" w:rsidRPr="00D45CBC" w:rsidRDefault="00D45CBC" w:rsidP="00D45CBC">
      <w:pPr>
        <w:jc w:val="center"/>
        <w:rPr>
          <w:lang w:val="en-NZ"/>
        </w:rPr>
      </w:pPr>
      <w:r>
        <w:rPr>
          <w:noProof/>
          <w:lang w:val="en-NZ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7E61C55" wp14:editId="5197C6DF">
                <wp:simplePos x="0" y="0"/>
                <wp:positionH relativeFrom="column">
                  <wp:posOffset>2450560</wp:posOffset>
                </wp:positionH>
                <wp:positionV relativeFrom="paragraph">
                  <wp:posOffset>883456</wp:posOffset>
                </wp:positionV>
                <wp:extent cx="805218" cy="163773"/>
                <wp:effectExtent l="0" t="19050" r="33020" b="46355"/>
                <wp:wrapNone/>
                <wp:docPr id="19" name="Arrow: Right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5218" cy="16377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9FA85E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9" o:spid="_x0000_s1026" type="#_x0000_t13" style="position:absolute;margin-left:192.95pt;margin-top:69.55pt;width:63.4pt;height:12.9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" adj="19403" fillcolor="black [3200]" strokecolor="black [1600]" strokeweight="2pt"/>
            </w:pict>
          </mc:Fallback>
        </mc:AlternateContent>
      </w:r>
      <w:r w:rsidRPr="00E30E73">
        <w:rPr>
          <w:noProof/>
          <w:lang w:val="en-NZ"/>
        </w:rPr>
        <w:drawing>
          <wp:inline distT="0" distB="0" distL="0" distR="0" wp14:anchorId="2CABF762" wp14:editId="3B4FEA1C">
            <wp:extent cx="1730808" cy="1931158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66589" cy="1971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NZ"/>
        </w:rPr>
        <w:tab/>
      </w:r>
      <w:r>
        <w:rPr>
          <w:lang w:val="en-NZ"/>
        </w:rPr>
        <w:tab/>
      </w:r>
      <w:r>
        <w:rPr>
          <w:lang w:val="en-NZ"/>
        </w:rPr>
        <w:tab/>
      </w:r>
      <w:r w:rsidRPr="00E30E73">
        <w:rPr>
          <w:noProof/>
          <w:lang w:val="en-NZ"/>
        </w:rPr>
        <w:drawing>
          <wp:inline distT="0" distB="0" distL="0" distR="0" wp14:anchorId="2BC49FAD" wp14:editId="388A400E">
            <wp:extent cx="1862919" cy="1943666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12486" cy="1995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16D20" w14:textId="339C1F66" w:rsidR="00E52630" w:rsidRDefault="00E52630" w:rsidP="00224089">
      <w:pPr>
        <w:pStyle w:val="ListParagraph"/>
        <w:numPr>
          <w:ilvl w:val="0"/>
          <w:numId w:val="13"/>
        </w:numPr>
        <w:rPr>
          <w:lang w:val="en-NZ"/>
        </w:rPr>
      </w:pPr>
      <w:r>
        <w:rPr>
          <w:lang w:val="en-NZ"/>
        </w:rPr>
        <w:lastRenderedPageBreak/>
        <w:t>Simplest model of rdt is that underlying channel is supposedly reliable (</w:t>
      </w:r>
      <w:r w:rsidRPr="00E52630">
        <w:rPr>
          <w:b/>
          <w:bCs/>
          <w:lang w:val="en-NZ"/>
        </w:rPr>
        <w:t>rdt 1.0</w:t>
      </w:r>
      <w:r>
        <w:rPr>
          <w:lang w:val="en-NZ"/>
        </w:rPr>
        <w:t>)</w:t>
      </w:r>
    </w:p>
    <w:p w14:paraId="60F29D38" w14:textId="1FB4CF91" w:rsidR="00E52630" w:rsidRDefault="00E52630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Sender: waits for call from above (i.e. app layer) to send data to network layer in packets</w:t>
      </w:r>
    </w:p>
    <w:p w14:paraId="415F59A9" w14:textId="7AF8D034" w:rsidR="00E52630" w:rsidRDefault="00E52630" w:rsidP="00224089">
      <w:pPr>
        <w:pStyle w:val="ListParagraph"/>
        <w:numPr>
          <w:ilvl w:val="1"/>
          <w:numId w:val="13"/>
        </w:numPr>
        <w:rPr>
          <w:lang w:val="en-NZ"/>
        </w:rPr>
      </w:pPr>
      <w:r w:rsidRPr="00E52630">
        <w:rPr>
          <w:lang w:val="en-NZ"/>
        </w:rPr>
        <w:t>Receiver: waits for call from below (i.e. network layer) to extract received packet and deliver data to app layer</w:t>
      </w:r>
    </w:p>
    <w:p w14:paraId="43537C89" w14:textId="6B1F6234" w:rsidR="00E52630" w:rsidRDefault="00E52630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All packet flow from sender to receiver; no differences in data and packets</w:t>
      </w:r>
    </w:p>
    <w:p w14:paraId="0A54FAAE" w14:textId="780985BF" w:rsidR="00E30E73" w:rsidRPr="00D45CBC" w:rsidRDefault="00E52630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D45CBC">
        <w:rPr>
          <w:lang w:val="en-NZ"/>
        </w:rPr>
        <w:t>A more realistic model of the underlying channel is one in which bits in a packet may be corrupted (</w:t>
      </w:r>
      <w:r w:rsidRPr="00D45CBC">
        <w:rPr>
          <w:b/>
          <w:bCs/>
          <w:lang w:val="en-NZ"/>
        </w:rPr>
        <w:t>rdt 2.0</w:t>
      </w:r>
      <w:r w:rsidRPr="00D45CBC">
        <w:rPr>
          <w:lang w:val="en-NZ"/>
        </w:rPr>
        <w:t>).</w:t>
      </w:r>
      <w:r w:rsidR="00D45CBC" w:rsidRPr="00D45CBC">
        <w:rPr>
          <w:lang w:val="en-NZ"/>
        </w:rPr>
        <w:t xml:space="preserve"> </w:t>
      </w:r>
      <w:r w:rsidRPr="00D45CBC">
        <w:rPr>
          <w:lang w:val="en-NZ"/>
        </w:rPr>
        <w:t>Such bit errors occur in physical network components as packet is transmitted, propagates, or is buffered.</w:t>
      </w:r>
    </w:p>
    <w:p w14:paraId="0E9B4D17" w14:textId="61B6797F" w:rsidR="00D45CBC" w:rsidRDefault="00D45CBC" w:rsidP="00224089">
      <w:pPr>
        <w:pStyle w:val="ListParagraph"/>
        <w:numPr>
          <w:ilvl w:val="0"/>
          <w:numId w:val="13"/>
        </w:numPr>
        <w:rPr>
          <w:lang w:val="en-NZ"/>
        </w:rPr>
      </w:pPr>
      <w:r>
        <w:rPr>
          <w:lang w:val="en-NZ"/>
        </w:rPr>
        <w:t>Before going through, consider how people might communicate reliably over a communication channel.</w:t>
      </w:r>
    </w:p>
    <w:p w14:paraId="305FDC72" w14:textId="6B043F49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If a message is clearly heard and understood, message taker will say “OK”</w:t>
      </w:r>
    </w:p>
    <w:p w14:paraId="1CFCBBBF" w14:textId="4BFCDE29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If message taker hears a garbled message, will say “repeat that please”</w:t>
      </w:r>
    </w:p>
    <w:p w14:paraId="0FB1B0F9" w14:textId="77777777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Note that this message-diction protocol uses both positive acknowledgements (“OK”) and negative acknowledgements (“Please repeat that”)</w:t>
      </w:r>
    </w:p>
    <w:p w14:paraId="32E6FB3A" w14:textId="4422EBD3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This allows receiver to let sender know what was received correctly, and also what was not received correctly and needs to be resent</w:t>
      </w:r>
    </w:p>
    <w:p w14:paraId="0ABDC5F6" w14:textId="52F1CF68" w:rsidR="000C21D6" w:rsidRDefault="000C21D6" w:rsidP="000C21D6">
      <w:pPr>
        <w:rPr>
          <w:lang w:val="en-NZ"/>
        </w:rPr>
      </w:pPr>
    </w:p>
    <w:p w14:paraId="21AEACBD" w14:textId="45259970" w:rsidR="000C21D6" w:rsidRDefault="000C21D6" w:rsidP="000C21D6">
      <w:pPr>
        <w:rPr>
          <w:lang w:val="en-NZ"/>
        </w:rPr>
      </w:pPr>
    </w:p>
    <w:p w14:paraId="4E7C422A" w14:textId="1003355B" w:rsidR="000C21D6" w:rsidRDefault="000C21D6" w:rsidP="000C21D6">
      <w:pPr>
        <w:rPr>
          <w:lang w:val="en-NZ"/>
        </w:rPr>
      </w:pPr>
    </w:p>
    <w:p w14:paraId="66228D58" w14:textId="56954607" w:rsidR="000C21D6" w:rsidRDefault="000C21D6" w:rsidP="000C21D6">
      <w:pPr>
        <w:rPr>
          <w:lang w:val="en-NZ"/>
        </w:rPr>
      </w:pPr>
    </w:p>
    <w:p w14:paraId="37AC6B50" w14:textId="6C9D9DB3" w:rsidR="000C21D6" w:rsidRDefault="000C21D6" w:rsidP="000C21D6">
      <w:pPr>
        <w:rPr>
          <w:lang w:val="en-NZ"/>
        </w:rPr>
      </w:pPr>
    </w:p>
    <w:p w14:paraId="75B7BA5C" w14:textId="24754FA3" w:rsidR="000C21D6" w:rsidRDefault="000C21D6" w:rsidP="000C21D6">
      <w:pPr>
        <w:rPr>
          <w:lang w:val="en-NZ"/>
        </w:rPr>
      </w:pPr>
    </w:p>
    <w:p w14:paraId="437CEF90" w14:textId="5B7BD918" w:rsidR="000C21D6" w:rsidRPr="000C21D6" w:rsidRDefault="000C21D6" w:rsidP="000C21D6">
      <w:pPr>
        <w:pStyle w:val="Heading2"/>
        <w:rPr>
          <w:lang w:val="en-NZ"/>
        </w:rPr>
      </w:pPr>
      <w:r>
        <w:rPr>
          <w:lang w:val="en-NZ"/>
        </w:rPr>
        <w:lastRenderedPageBreak/>
        <w:t>TCP seq. numbers, acknowledgement (ACK)</w:t>
      </w:r>
    </w:p>
    <w:p w14:paraId="766C2DBB" w14:textId="3ECACC7A" w:rsidR="00D45CBC" w:rsidRDefault="00D45CBC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D45CBC">
        <w:rPr>
          <w:lang w:val="en-NZ"/>
        </w:rPr>
        <w:t xml:space="preserve">In a computer network setting, reliable data transfer protocols based on such retransmission are known as </w:t>
      </w:r>
      <w:r w:rsidRPr="00D45CBC">
        <w:rPr>
          <w:b/>
          <w:bCs/>
          <w:lang w:val="en-NZ"/>
        </w:rPr>
        <w:t>ARQ (Automatic Repeat reQuest)</w:t>
      </w:r>
      <w:r w:rsidRPr="00D45CBC">
        <w:rPr>
          <w:lang w:val="en-NZ"/>
        </w:rPr>
        <w:t xml:space="preserve"> protocols.</w:t>
      </w:r>
      <w:r>
        <w:rPr>
          <w:lang w:val="en-NZ"/>
        </w:rPr>
        <w:t xml:space="preserve"> </w:t>
      </w:r>
      <w:r>
        <w:rPr>
          <w:lang w:val="en-NZ"/>
        </w:rPr>
        <w:br/>
        <w:t>However, 3 more protocol capabilities required to handle bit errors:</w:t>
      </w:r>
    </w:p>
    <w:p w14:paraId="3EE3AD33" w14:textId="09AEE769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 xml:space="preserve"> Error detection: e.g. the Internet checksum field</w:t>
      </w:r>
    </w:p>
    <w:p w14:paraId="2940E7DE" w14:textId="234FE014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Receiver feedback: only way for sender to know that receiver got packet correctly is for receiver to provide positive (ACK) or negative (NAK) feedback to sender.</w:t>
      </w:r>
    </w:p>
    <w:p w14:paraId="5D471189" w14:textId="6B5692A5" w:rsidR="00D45CBC" w:rsidRDefault="00D45CBC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>Retransmission: A packet received in error at receiver will be resent by sender</w:t>
      </w:r>
    </w:p>
    <w:p w14:paraId="55922112" w14:textId="26EC1E54" w:rsidR="00D45CBC" w:rsidRDefault="00D45CBC" w:rsidP="00224089">
      <w:pPr>
        <w:pStyle w:val="ListParagraph"/>
        <w:numPr>
          <w:ilvl w:val="0"/>
          <w:numId w:val="13"/>
        </w:numPr>
        <w:rPr>
          <w:lang w:val="en-NZ"/>
        </w:rPr>
      </w:pPr>
      <w:r>
        <w:rPr>
          <w:lang w:val="en-NZ"/>
        </w:rPr>
        <w:t xml:space="preserve">Still one problem: </w:t>
      </w:r>
      <w:r w:rsidR="000C21D6">
        <w:rPr>
          <w:lang w:val="en-NZ"/>
        </w:rPr>
        <w:t>the ACK or NAK packets may get corrupted; sender has no way of knowing if receiver correctly received last piece of transmitted data‼!</w:t>
      </w:r>
    </w:p>
    <w:p w14:paraId="78610D3B" w14:textId="1425C8AB" w:rsidR="000C21D6" w:rsidRDefault="000C21D6" w:rsidP="00224089">
      <w:pPr>
        <w:pStyle w:val="ListParagraph"/>
        <w:numPr>
          <w:ilvl w:val="1"/>
          <w:numId w:val="13"/>
        </w:numPr>
        <w:rPr>
          <w:lang w:val="en-NZ"/>
        </w:rPr>
      </w:pPr>
      <w:r>
        <w:rPr>
          <w:lang w:val="en-NZ"/>
        </w:rPr>
        <w:t xml:space="preserve">Solution: Add new field to data packet and have the sender </w:t>
      </w:r>
      <w:r>
        <w:rPr>
          <w:i/>
          <w:iCs/>
          <w:lang w:val="en-NZ"/>
        </w:rPr>
        <w:t>number</w:t>
      </w:r>
      <w:r>
        <w:rPr>
          <w:lang w:val="en-NZ"/>
        </w:rPr>
        <w:t xml:space="preserve"> its data packets by putting a </w:t>
      </w:r>
      <w:r w:rsidRPr="000C21D6">
        <w:rPr>
          <w:b/>
          <w:bCs/>
          <w:lang w:val="en-NZ"/>
        </w:rPr>
        <w:t>sequence number</w:t>
      </w:r>
      <w:r>
        <w:rPr>
          <w:lang w:val="en-NZ"/>
        </w:rPr>
        <w:t xml:space="preserve"> in this field. That way, receiver knows if this is a retransmission or not!</w:t>
      </w:r>
    </w:p>
    <w:p w14:paraId="2920178D" w14:textId="4A5432A7" w:rsidR="000C21D6" w:rsidRPr="000C21D6" w:rsidRDefault="000C21D6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0C21D6">
        <w:rPr>
          <w:noProof/>
          <w:lang w:val="en-NZ"/>
        </w:rPr>
        <w:drawing>
          <wp:anchor distT="0" distB="0" distL="114300" distR="114300" simplePos="0" relativeHeight="251665920" behindDoc="1" locked="0" layoutInCell="1" allowOverlap="1" wp14:anchorId="049F5847" wp14:editId="275574C4">
            <wp:simplePos x="0" y="0"/>
            <wp:positionH relativeFrom="column">
              <wp:posOffset>4066967</wp:posOffset>
            </wp:positionH>
            <wp:positionV relativeFrom="paragraph">
              <wp:posOffset>8643</wp:posOffset>
            </wp:positionV>
            <wp:extent cx="2230755" cy="2847340"/>
            <wp:effectExtent l="0" t="0" r="0" b="0"/>
            <wp:wrapTight wrapText="bothSides">
              <wp:wrapPolygon edited="0">
                <wp:start x="0" y="0"/>
                <wp:lineTo x="0" y="21388"/>
                <wp:lineTo x="21397" y="21388"/>
                <wp:lineTo x="21397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21D6">
        <w:rPr>
          <w:u w:val="single"/>
        </w:rPr>
        <w:t>sequence numbers:</w:t>
      </w:r>
      <w:r>
        <w:t xml:space="preserve"> </w:t>
      </w:r>
    </w:p>
    <w:p w14:paraId="658D7E0C" w14:textId="455110C0" w:rsidR="000C21D6" w:rsidRPr="000C21D6" w:rsidRDefault="000C21D6" w:rsidP="00224089">
      <w:pPr>
        <w:pStyle w:val="ListParagraph"/>
        <w:numPr>
          <w:ilvl w:val="1"/>
          <w:numId w:val="13"/>
        </w:numPr>
        <w:rPr>
          <w:lang w:val="en-NZ"/>
        </w:rPr>
      </w:pPr>
      <w:r w:rsidRPr="000C21D6">
        <w:t xml:space="preserve">byte stream </w:t>
      </w:r>
      <w:r w:rsidRPr="000C21D6">
        <w:rPr>
          <w:lang w:val="en-NZ"/>
        </w:rPr>
        <w:t>“</w:t>
      </w:r>
      <w:r w:rsidRPr="000C21D6">
        <w:t>number</w:t>
      </w:r>
      <w:r w:rsidRPr="000C21D6">
        <w:rPr>
          <w:lang w:val="en-NZ"/>
        </w:rPr>
        <w:t>”</w:t>
      </w:r>
      <w:r w:rsidRPr="000C21D6">
        <w:t xml:space="preserve"> of first byte in segment</w:t>
      </w:r>
      <w:r w:rsidRPr="000C21D6">
        <w:rPr>
          <w:lang w:val="en-NZ"/>
        </w:rPr>
        <w:t>’</w:t>
      </w:r>
      <w:r w:rsidRPr="000C21D6">
        <w:t>s data</w:t>
      </w:r>
    </w:p>
    <w:p w14:paraId="0CE53062" w14:textId="77777777" w:rsidR="000C21D6" w:rsidRPr="000C21D6" w:rsidRDefault="000C21D6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0C21D6">
        <w:rPr>
          <w:u w:val="single"/>
        </w:rPr>
        <w:t>acknowledgements:</w:t>
      </w:r>
      <w:r>
        <w:t xml:space="preserve"> </w:t>
      </w:r>
    </w:p>
    <w:p w14:paraId="4D2382F2" w14:textId="66635C9F" w:rsidR="000C21D6" w:rsidRPr="000C21D6" w:rsidRDefault="000C21D6" w:rsidP="00224089">
      <w:pPr>
        <w:pStyle w:val="ListParagraph"/>
        <w:numPr>
          <w:ilvl w:val="1"/>
          <w:numId w:val="13"/>
        </w:numPr>
        <w:rPr>
          <w:lang w:val="en-NZ"/>
        </w:rPr>
      </w:pPr>
      <w:r w:rsidRPr="000C21D6">
        <w:t>seq # of next byte expected from other side</w:t>
      </w:r>
    </w:p>
    <w:p w14:paraId="3E372468" w14:textId="47E8E845" w:rsidR="000C21D6" w:rsidRPr="000C21D6" w:rsidRDefault="000C21D6" w:rsidP="00224089">
      <w:pPr>
        <w:pStyle w:val="ListParagraph"/>
        <w:numPr>
          <w:ilvl w:val="1"/>
          <w:numId w:val="13"/>
        </w:numPr>
        <w:rPr>
          <w:lang w:val="en-NZ"/>
        </w:rPr>
      </w:pPr>
      <w:r w:rsidRPr="000C21D6">
        <w:t>cumulative ACK</w:t>
      </w:r>
    </w:p>
    <w:p w14:paraId="60FF536C" w14:textId="0C41ECDD" w:rsidR="000C21D6" w:rsidRPr="000C21D6" w:rsidRDefault="000C21D6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0C21D6">
        <w:t xml:space="preserve">Q: how </w:t>
      </w:r>
      <w:r>
        <w:t xml:space="preserve">does </w:t>
      </w:r>
      <w:r w:rsidRPr="000C21D6">
        <w:t>receiver handles out-of-order segments</w:t>
      </w:r>
      <w:r>
        <w:t>?</w:t>
      </w:r>
    </w:p>
    <w:p w14:paraId="175F419C" w14:textId="146D4CDC" w:rsidR="000C21D6" w:rsidRPr="000C21D6" w:rsidRDefault="000C21D6" w:rsidP="00224089">
      <w:pPr>
        <w:pStyle w:val="ListParagraph"/>
        <w:numPr>
          <w:ilvl w:val="0"/>
          <w:numId w:val="13"/>
        </w:numPr>
        <w:rPr>
          <w:lang w:val="en-NZ"/>
        </w:rPr>
      </w:pPr>
      <w:r w:rsidRPr="000C21D6">
        <w:t xml:space="preserve">A: TCP spec </w:t>
      </w:r>
      <w:r>
        <w:t>doesn’t</w:t>
      </w:r>
      <w:r w:rsidRPr="000C21D6">
        <w:t xml:space="preserve"> say, </w:t>
      </w:r>
      <w:r>
        <w:t>it is</w:t>
      </w:r>
      <w:r w:rsidRPr="000C21D6">
        <w:t xml:space="preserve"> up to implementor</w:t>
      </w:r>
    </w:p>
    <w:p w14:paraId="402A5C9A" w14:textId="2CC4AC03" w:rsidR="000C21D6" w:rsidRDefault="000C21D6" w:rsidP="000C21D6">
      <w:pPr>
        <w:rPr>
          <w:lang w:val="en-NZ"/>
        </w:rPr>
      </w:pPr>
    </w:p>
    <w:p w14:paraId="1007C45D" w14:textId="1504CC06" w:rsidR="000C21D6" w:rsidRDefault="000C21D6" w:rsidP="000C21D6">
      <w:pPr>
        <w:rPr>
          <w:lang w:val="en-NZ"/>
        </w:rPr>
      </w:pPr>
    </w:p>
    <w:p w14:paraId="7413CA68" w14:textId="259020F6" w:rsidR="000C21D6" w:rsidRDefault="000C21D6" w:rsidP="000C21D6">
      <w:pPr>
        <w:pStyle w:val="Heading2"/>
        <w:rPr>
          <w:lang w:val="en-NZ"/>
        </w:rPr>
      </w:pPr>
      <w:r>
        <w:rPr>
          <w:lang w:val="en-NZ"/>
        </w:rPr>
        <w:lastRenderedPageBreak/>
        <w:t>TCP seq. numbers, ACKs: example</w:t>
      </w:r>
    </w:p>
    <w:p w14:paraId="254D4CA5" w14:textId="00DF0CE9" w:rsidR="000C21D6" w:rsidRDefault="000C21D6" w:rsidP="00224089">
      <w:pPr>
        <w:jc w:val="center"/>
        <w:rPr>
          <w:lang w:val="en-NZ"/>
        </w:rPr>
      </w:pPr>
      <w:r w:rsidRPr="000C21D6">
        <w:rPr>
          <w:noProof/>
          <w:lang w:val="en-NZ"/>
        </w:rPr>
        <w:drawing>
          <wp:inline distT="0" distB="0" distL="0" distR="0" wp14:anchorId="46007635" wp14:editId="3A384B33">
            <wp:extent cx="2245057" cy="1929424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981" t="3122" r="3140" b="4609"/>
                    <a:stretch/>
                  </pic:blipFill>
                  <pic:spPr bwMode="auto">
                    <a:xfrm>
                      <a:off x="0" y="0"/>
                      <a:ext cx="2305743" cy="19815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EF1A8" w14:textId="65C9B805" w:rsidR="00224089" w:rsidRDefault="00224089" w:rsidP="00224089">
      <w:pPr>
        <w:pStyle w:val="Heading2"/>
        <w:rPr>
          <w:lang w:val="en-NZ"/>
        </w:rPr>
      </w:pPr>
      <w:r>
        <w:rPr>
          <w:lang w:val="en-NZ"/>
        </w:rPr>
        <w:t>TCP sender events</w:t>
      </w:r>
    </w:p>
    <w:p w14:paraId="7DC94D09" w14:textId="5B7942DF" w:rsidR="00224089" w:rsidRPr="00224089" w:rsidRDefault="00224089" w:rsidP="00224089">
      <w:pPr>
        <w:pStyle w:val="ListParagraph"/>
        <w:numPr>
          <w:ilvl w:val="0"/>
          <w:numId w:val="15"/>
        </w:numPr>
        <w:rPr>
          <w:lang w:val="en-NZ"/>
        </w:rPr>
      </w:pPr>
      <w:r w:rsidRPr="00224089">
        <w:t>data r</w:t>
      </w:r>
      <w:r>
        <w:t>e</w:t>
      </w:r>
      <w:r w:rsidRPr="00224089">
        <w:t>c</w:t>
      </w:r>
      <w:r>
        <w:t>ei</w:t>
      </w:r>
      <w:r w:rsidRPr="00224089">
        <w:t>v</w:t>
      </w:r>
      <w:r>
        <w:t>e</w:t>
      </w:r>
      <w:r w:rsidRPr="00224089">
        <w:t>d from app:</w:t>
      </w:r>
    </w:p>
    <w:p w14:paraId="2E9D3BC5" w14:textId="77777777" w:rsidR="00224089" w:rsidRPr="00224089" w:rsidRDefault="00224089" w:rsidP="00224089">
      <w:pPr>
        <w:numPr>
          <w:ilvl w:val="0"/>
          <w:numId w:val="14"/>
        </w:numPr>
        <w:tabs>
          <w:tab w:val="num" w:pos="720"/>
        </w:tabs>
        <w:rPr>
          <w:lang w:val="en-NZ"/>
        </w:rPr>
      </w:pPr>
      <w:r w:rsidRPr="00224089">
        <w:t>create segment with seq #</w:t>
      </w:r>
    </w:p>
    <w:p w14:paraId="610AC4D0" w14:textId="77777777" w:rsidR="00224089" w:rsidRPr="00224089" w:rsidRDefault="00224089" w:rsidP="00224089">
      <w:pPr>
        <w:numPr>
          <w:ilvl w:val="0"/>
          <w:numId w:val="14"/>
        </w:numPr>
        <w:tabs>
          <w:tab w:val="num" w:pos="720"/>
        </w:tabs>
        <w:rPr>
          <w:lang w:val="en-NZ"/>
        </w:rPr>
      </w:pPr>
      <w:r w:rsidRPr="00224089">
        <w:t>seq # is byte-stream number of first data byte in  segment</w:t>
      </w:r>
    </w:p>
    <w:p w14:paraId="752D4E01" w14:textId="77777777" w:rsidR="00224089" w:rsidRPr="00224089" w:rsidRDefault="00224089" w:rsidP="00224089">
      <w:pPr>
        <w:numPr>
          <w:ilvl w:val="0"/>
          <w:numId w:val="14"/>
        </w:numPr>
        <w:tabs>
          <w:tab w:val="num" w:pos="720"/>
        </w:tabs>
        <w:rPr>
          <w:lang w:val="en-NZ"/>
        </w:rPr>
      </w:pPr>
      <w:r w:rsidRPr="00224089">
        <w:t xml:space="preserve">start timer if not already running </w:t>
      </w:r>
    </w:p>
    <w:p w14:paraId="761D9C89" w14:textId="77777777" w:rsidR="00224089" w:rsidRPr="00224089" w:rsidRDefault="00224089" w:rsidP="00224089">
      <w:pPr>
        <w:numPr>
          <w:ilvl w:val="1"/>
          <w:numId w:val="14"/>
        </w:numPr>
        <w:tabs>
          <w:tab w:val="num" w:pos="1440"/>
        </w:tabs>
        <w:rPr>
          <w:lang w:val="en-NZ"/>
        </w:rPr>
      </w:pPr>
      <w:r w:rsidRPr="00224089">
        <w:t>think of timer as for oldest un</w:t>
      </w:r>
      <w:r>
        <w:t>ACK</w:t>
      </w:r>
      <w:r w:rsidRPr="00224089">
        <w:t>ed segment</w:t>
      </w:r>
    </w:p>
    <w:p w14:paraId="063469C2" w14:textId="66A22977" w:rsidR="00224089" w:rsidRPr="00224089" w:rsidRDefault="00224089" w:rsidP="00224089">
      <w:pPr>
        <w:numPr>
          <w:ilvl w:val="1"/>
          <w:numId w:val="14"/>
        </w:numPr>
        <w:tabs>
          <w:tab w:val="num" w:pos="1440"/>
        </w:tabs>
        <w:rPr>
          <w:lang w:val="en-NZ"/>
        </w:rPr>
      </w:pPr>
      <w:r w:rsidRPr="00224089">
        <w:t xml:space="preserve">expiration interval: </w:t>
      </w:r>
      <w:r w:rsidRPr="00224089">
        <w:rPr>
          <w:b/>
          <w:bCs/>
        </w:rPr>
        <w:t>TimeOutInterval</w:t>
      </w:r>
    </w:p>
    <w:p w14:paraId="5DB4122B" w14:textId="2F0671DF" w:rsidR="00224089" w:rsidRDefault="00224089" w:rsidP="00224089">
      <w:pPr>
        <w:pStyle w:val="ListParagraph"/>
        <w:numPr>
          <w:ilvl w:val="0"/>
          <w:numId w:val="15"/>
        </w:numPr>
        <w:rPr>
          <w:lang w:val="en-NZ"/>
        </w:rPr>
      </w:pPr>
      <w:r>
        <w:rPr>
          <w:lang w:val="en-NZ"/>
        </w:rPr>
        <w:t>timeout:</w:t>
      </w:r>
    </w:p>
    <w:p w14:paraId="38B6F1B4" w14:textId="77777777" w:rsidR="00224089" w:rsidRPr="00224089" w:rsidRDefault="00224089" w:rsidP="00224089">
      <w:pPr>
        <w:pStyle w:val="ListParagraph"/>
        <w:numPr>
          <w:ilvl w:val="0"/>
          <w:numId w:val="16"/>
        </w:numPr>
        <w:rPr>
          <w:lang w:val="en-NZ"/>
        </w:rPr>
      </w:pPr>
      <w:r w:rsidRPr="00224089">
        <w:t>retransmit segment that caused timeout</w:t>
      </w:r>
    </w:p>
    <w:p w14:paraId="5D6359A2" w14:textId="71FE52F4" w:rsidR="00224089" w:rsidRPr="00224089" w:rsidRDefault="00224089" w:rsidP="00224089">
      <w:pPr>
        <w:pStyle w:val="ListParagraph"/>
        <w:numPr>
          <w:ilvl w:val="0"/>
          <w:numId w:val="16"/>
        </w:numPr>
        <w:rPr>
          <w:lang w:val="en-NZ"/>
        </w:rPr>
      </w:pPr>
      <w:r w:rsidRPr="00224089">
        <w:t>restart timer</w:t>
      </w:r>
    </w:p>
    <w:p w14:paraId="44C161F6" w14:textId="12E2A85D" w:rsidR="00224089" w:rsidRDefault="00224089" w:rsidP="00224089">
      <w:pPr>
        <w:pStyle w:val="ListParagraph"/>
        <w:numPr>
          <w:ilvl w:val="0"/>
          <w:numId w:val="15"/>
        </w:numPr>
        <w:rPr>
          <w:lang w:val="en-NZ"/>
        </w:rPr>
      </w:pPr>
      <w:r>
        <w:rPr>
          <w:lang w:val="en-NZ"/>
        </w:rPr>
        <w:t>acknowledgement received:</w:t>
      </w:r>
    </w:p>
    <w:p w14:paraId="3E6369A5" w14:textId="7B5C63F0" w:rsidR="00224089" w:rsidRPr="00224089" w:rsidRDefault="00224089" w:rsidP="00224089">
      <w:pPr>
        <w:numPr>
          <w:ilvl w:val="0"/>
          <w:numId w:val="17"/>
        </w:numPr>
        <w:rPr>
          <w:lang w:val="en-NZ"/>
        </w:rPr>
      </w:pPr>
      <w:r w:rsidRPr="00224089">
        <w:t xml:space="preserve">if </w:t>
      </w:r>
      <w:r>
        <w:t>ACK</w:t>
      </w:r>
      <w:r w:rsidRPr="00224089">
        <w:t xml:space="preserve"> acknowledges previously un</w:t>
      </w:r>
      <w:r>
        <w:t>ACK</w:t>
      </w:r>
      <w:r w:rsidRPr="00224089">
        <w:t>ed segments</w:t>
      </w:r>
    </w:p>
    <w:p w14:paraId="002955C8" w14:textId="77777777" w:rsidR="00224089" w:rsidRPr="00224089" w:rsidRDefault="00224089" w:rsidP="00224089">
      <w:pPr>
        <w:numPr>
          <w:ilvl w:val="1"/>
          <w:numId w:val="17"/>
        </w:numPr>
        <w:rPr>
          <w:lang w:val="en-NZ"/>
        </w:rPr>
      </w:pPr>
      <w:r w:rsidRPr="00224089">
        <w:t>update what is known to be ACKed</w:t>
      </w:r>
    </w:p>
    <w:p w14:paraId="431EA35D" w14:textId="1CA9C191" w:rsidR="00224089" w:rsidRPr="00224089" w:rsidRDefault="00224089" w:rsidP="00224089">
      <w:pPr>
        <w:numPr>
          <w:ilvl w:val="1"/>
          <w:numId w:val="17"/>
        </w:numPr>
        <w:rPr>
          <w:lang w:val="en-NZ"/>
        </w:rPr>
      </w:pPr>
      <w:r w:rsidRPr="00224089">
        <w:t>start timer if there are still un</w:t>
      </w:r>
      <w:r>
        <w:t>ACK</w:t>
      </w:r>
      <w:r w:rsidRPr="00224089">
        <w:t>ed segments</w:t>
      </w:r>
    </w:p>
    <w:p w14:paraId="37738994" w14:textId="7BCC5C19" w:rsidR="00224089" w:rsidRDefault="00224089" w:rsidP="00224089">
      <w:pPr>
        <w:pStyle w:val="Heading2"/>
      </w:pPr>
      <w:r>
        <w:lastRenderedPageBreak/>
        <w:t>TCP: retransmission scenarios</w:t>
      </w:r>
    </w:p>
    <w:p w14:paraId="497B534C" w14:textId="26EC1BD6" w:rsidR="00224089" w:rsidRDefault="00224089" w:rsidP="00224089">
      <w:pPr>
        <w:jc w:val="center"/>
        <w:rPr>
          <w:lang w:val="en-NZ"/>
        </w:rPr>
      </w:pPr>
      <w:r w:rsidRPr="00224089">
        <w:rPr>
          <w:noProof/>
          <w:lang w:val="en-NZ"/>
        </w:rPr>
        <w:drawing>
          <wp:inline distT="0" distB="0" distL="0" distR="0" wp14:anchorId="108959A4" wp14:editId="0E45143E">
            <wp:extent cx="3698543" cy="236475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6617" cy="239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NZ"/>
        </w:rPr>
        <w:tab/>
      </w:r>
      <w:r w:rsidRPr="00224089">
        <w:rPr>
          <w:noProof/>
          <w:lang w:val="en-NZ"/>
        </w:rPr>
        <w:drawing>
          <wp:inline distT="0" distB="0" distL="0" distR="0" wp14:anchorId="6E93C0BF" wp14:editId="09A69E82">
            <wp:extent cx="1562669" cy="238771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11253" cy="2461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49664" w14:textId="7B3EE331" w:rsidR="005754D0" w:rsidRDefault="005754D0" w:rsidP="005754D0">
      <w:pPr>
        <w:pStyle w:val="Heading2"/>
        <w:rPr>
          <w:lang w:val="en-NZ"/>
        </w:rPr>
      </w:pPr>
      <w:r>
        <w:rPr>
          <w:lang w:val="en-NZ"/>
        </w:rPr>
        <w:t>Connection Management</w:t>
      </w:r>
    </w:p>
    <w:p w14:paraId="6D0C43AB" w14:textId="1E32DDDE" w:rsidR="005754D0" w:rsidRDefault="005754D0" w:rsidP="005754D0">
      <w:pPr>
        <w:rPr>
          <w:lang w:val="en-NZ"/>
        </w:rPr>
      </w:pPr>
      <w:r>
        <w:rPr>
          <w:lang w:val="en-NZ"/>
        </w:rPr>
        <w:t>Before exchanging data, sender/receiver “handshake”:</w:t>
      </w:r>
    </w:p>
    <w:p w14:paraId="207642C6" w14:textId="5D9494E6" w:rsidR="005754D0" w:rsidRDefault="005754D0" w:rsidP="005754D0">
      <w:pPr>
        <w:pStyle w:val="ListParagraph"/>
        <w:numPr>
          <w:ilvl w:val="0"/>
          <w:numId w:val="21"/>
        </w:numPr>
        <w:rPr>
          <w:lang w:val="en-NZ"/>
        </w:rPr>
      </w:pPr>
      <w:r>
        <w:rPr>
          <w:lang w:val="en-NZ"/>
        </w:rPr>
        <w:t>agree to establish connection (each knowing the other willing to establish connection)</w:t>
      </w:r>
    </w:p>
    <w:p w14:paraId="282124D5" w14:textId="598665B7" w:rsidR="005754D0" w:rsidRDefault="005754D0" w:rsidP="005754D0">
      <w:pPr>
        <w:pStyle w:val="ListParagraph"/>
        <w:numPr>
          <w:ilvl w:val="0"/>
          <w:numId w:val="21"/>
        </w:numPr>
        <w:rPr>
          <w:lang w:val="en-NZ"/>
        </w:rPr>
      </w:pPr>
      <w:r>
        <w:rPr>
          <w:lang w:val="en-NZ"/>
        </w:rPr>
        <w:t>agree on connection parameters</w:t>
      </w:r>
    </w:p>
    <w:p w14:paraId="13F8F11A" w14:textId="5CBCCAC2" w:rsidR="005754D0" w:rsidRDefault="005754D0" w:rsidP="005754D0">
      <w:pPr>
        <w:jc w:val="center"/>
        <w:rPr>
          <w:lang w:val="en-NZ"/>
        </w:rPr>
      </w:pPr>
      <w:r w:rsidRPr="005754D0">
        <w:rPr>
          <w:lang w:val="en-NZ"/>
        </w:rPr>
        <w:drawing>
          <wp:inline distT="0" distB="0" distL="0" distR="0" wp14:anchorId="5B8D7FA2" wp14:editId="026E4E41">
            <wp:extent cx="4244454" cy="1919550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826" cy="192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68B1" w14:textId="10455AB2" w:rsidR="005754D0" w:rsidRPr="005754D0" w:rsidRDefault="005754D0" w:rsidP="005754D0">
      <w:pPr>
        <w:rPr>
          <w:lang w:val="en-NZ"/>
        </w:rPr>
      </w:pPr>
      <w:r>
        <w:rPr>
          <w:lang w:val="en-NZ"/>
        </w:rPr>
        <w:br/>
      </w:r>
      <w:r>
        <w:rPr>
          <w:lang w:val="en-NZ"/>
        </w:rPr>
        <w:br/>
      </w:r>
      <w:r>
        <w:rPr>
          <w:lang w:val="en-NZ"/>
        </w:rPr>
        <w:br/>
      </w:r>
    </w:p>
    <w:p w14:paraId="1C61AB7D" w14:textId="30E081C9" w:rsidR="00224089" w:rsidRDefault="00224089" w:rsidP="00224089">
      <w:pPr>
        <w:pStyle w:val="Heading2"/>
        <w:rPr>
          <w:lang w:val="en-NZ"/>
        </w:rPr>
      </w:pPr>
      <w:r>
        <w:rPr>
          <w:lang w:val="en-NZ"/>
        </w:rPr>
        <w:lastRenderedPageBreak/>
        <w:t>Agreeing to establish a connection</w:t>
      </w:r>
    </w:p>
    <w:p w14:paraId="1F0C2B29" w14:textId="59ABB252" w:rsidR="00224089" w:rsidRDefault="00224089" w:rsidP="00224089">
      <w:pPr>
        <w:pStyle w:val="ListParagraph"/>
        <w:numPr>
          <w:ilvl w:val="0"/>
          <w:numId w:val="18"/>
        </w:numPr>
        <w:rPr>
          <w:lang w:val="en-NZ"/>
        </w:rPr>
      </w:pPr>
      <w:r>
        <w:rPr>
          <w:lang w:val="en-NZ"/>
        </w:rPr>
        <w:t>2-way handshake looks like this:</w:t>
      </w:r>
    </w:p>
    <w:p w14:paraId="2AE4C9BC" w14:textId="51DA1F54" w:rsidR="00224089" w:rsidRDefault="00224089" w:rsidP="00224089">
      <w:pPr>
        <w:jc w:val="center"/>
        <w:rPr>
          <w:lang w:val="en-NZ"/>
        </w:rPr>
      </w:pPr>
      <w:r w:rsidRPr="00224089">
        <w:rPr>
          <w:noProof/>
          <w:lang w:val="en-NZ"/>
        </w:rPr>
        <w:drawing>
          <wp:inline distT="0" distB="0" distL="0" distR="0" wp14:anchorId="32A3C744" wp14:editId="3A405A6F">
            <wp:extent cx="1869743" cy="2296743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98295" cy="2331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0AC89" w14:textId="6CA714DD" w:rsidR="00224089" w:rsidRDefault="00224089" w:rsidP="00224089">
      <w:pPr>
        <w:pStyle w:val="ListParagraph"/>
        <w:numPr>
          <w:ilvl w:val="0"/>
          <w:numId w:val="18"/>
        </w:numPr>
        <w:rPr>
          <w:lang w:val="en-NZ"/>
        </w:rPr>
      </w:pPr>
      <w:r>
        <w:rPr>
          <w:lang w:val="en-NZ"/>
        </w:rPr>
        <w:t>Q: Will 2-way handshake always work in network?</w:t>
      </w:r>
    </w:p>
    <w:p w14:paraId="60D84650" w14:textId="77B002C2" w:rsidR="00224089" w:rsidRDefault="00224089" w:rsidP="00224089">
      <w:pPr>
        <w:pStyle w:val="ListParagraph"/>
        <w:numPr>
          <w:ilvl w:val="0"/>
          <w:numId w:val="18"/>
        </w:numPr>
        <w:rPr>
          <w:lang w:val="en-NZ"/>
        </w:rPr>
      </w:pPr>
      <w:r>
        <w:rPr>
          <w:lang w:val="en-NZ"/>
        </w:rPr>
        <w:t>A: nope, there are multiple issues here…</w:t>
      </w:r>
    </w:p>
    <w:p w14:paraId="3666C1F7" w14:textId="1A7C9B04" w:rsidR="00224089" w:rsidRDefault="00224089" w:rsidP="00224089">
      <w:pPr>
        <w:pStyle w:val="ListParagraph"/>
        <w:numPr>
          <w:ilvl w:val="1"/>
          <w:numId w:val="18"/>
        </w:numPr>
        <w:rPr>
          <w:lang w:val="en-NZ"/>
        </w:rPr>
      </w:pPr>
      <w:r>
        <w:rPr>
          <w:lang w:val="en-NZ"/>
        </w:rPr>
        <w:t>Variable delays</w:t>
      </w:r>
    </w:p>
    <w:p w14:paraId="39539988" w14:textId="53871806" w:rsidR="00224089" w:rsidRDefault="00224089" w:rsidP="00224089">
      <w:pPr>
        <w:pStyle w:val="ListParagraph"/>
        <w:numPr>
          <w:ilvl w:val="1"/>
          <w:numId w:val="18"/>
        </w:numPr>
        <w:rPr>
          <w:lang w:val="en-NZ"/>
        </w:rPr>
      </w:pPr>
      <w:r>
        <w:rPr>
          <w:lang w:val="en-NZ"/>
        </w:rPr>
        <w:t>Retransmitted messages [e.g. req_conn(x)] due to message loss</w:t>
      </w:r>
    </w:p>
    <w:p w14:paraId="00B184E9" w14:textId="475038BC" w:rsidR="00224089" w:rsidRDefault="00224089" w:rsidP="00224089">
      <w:pPr>
        <w:pStyle w:val="ListParagraph"/>
        <w:numPr>
          <w:ilvl w:val="1"/>
          <w:numId w:val="18"/>
        </w:numPr>
        <w:rPr>
          <w:lang w:val="en-NZ"/>
        </w:rPr>
      </w:pPr>
      <w:r>
        <w:rPr>
          <w:lang w:val="en-NZ"/>
        </w:rPr>
        <w:t>Message reordering</w:t>
      </w:r>
    </w:p>
    <w:p w14:paraId="0E1A88D2" w14:textId="77777777" w:rsidR="00224089" w:rsidRDefault="00224089" w:rsidP="00224089">
      <w:pPr>
        <w:pStyle w:val="ListParagraph"/>
        <w:numPr>
          <w:ilvl w:val="1"/>
          <w:numId w:val="18"/>
        </w:numPr>
        <w:rPr>
          <w:lang w:val="en-NZ"/>
        </w:rPr>
      </w:pPr>
      <w:r>
        <w:rPr>
          <w:lang w:val="en-NZ"/>
        </w:rPr>
        <w:t>Can’t “see” other side</w:t>
      </w:r>
    </w:p>
    <w:p w14:paraId="38D23B6F" w14:textId="4FB51D9A" w:rsidR="00224089" w:rsidRDefault="00224089" w:rsidP="00224089">
      <w:pPr>
        <w:pStyle w:val="Heading2"/>
        <w:rPr>
          <w:lang w:val="en-NZ"/>
        </w:rPr>
      </w:pPr>
      <w:r w:rsidRPr="00224089">
        <w:rPr>
          <w:lang w:val="en-NZ"/>
        </w:rPr>
        <w:t xml:space="preserve"> </w:t>
      </w:r>
      <w:r>
        <w:rPr>
          <w:lang w:val="en-NZ"/>
        </w:rPr>
        <w:t>Agreeing to establish a connection: scenarios</w:t>
      </w:r>
    </w:p>
    <w:p w14:paraId="723D8CF6" w14:textId="593574B8" w:rsidR="005754D0" w:rsidRPr="005754D0" w:rsidRDefault="005754D0" w:rsidP="005754D0">
      <w:pPr>
        <w:pStyle w:val="ListParagraph"/>
        <w:numPr>
          <w:ilvl w:val="0"/>
          <w:numId w:val="22"/>
        </w:numPr>
        <w:rPr>
          <w:lang w:val="en-NZ"/>
        </w:rPr>
      </w:pPr>
      <w:r>
        <w:rPr>
          <w:lang w:val="en-NZ"/>
        </w:rPr>
        <w:t>2-way handshake failure scenarios:</w:t>
      </w:r>
    </w:p>
    <w:p w14:paraId="6B9D61F4" w14:textId="59627C46" w:rsidR="00224089" w:rsidRDefault="00224089" w:rsidP="00224089">
      <w:pPr>
        <w:jc w:val="center"/>
        <w:rPr>
          <w:lang w:val="en-NZ"/>
        </w:rPr>
      </w:pPr>
      <w:r w:rsidRPr="00224089">
        <w:rPr>
          <w:noProof/>
          <w:lang w:val="en-NZ"/>
        </w:rPr>
        <w:drawing>
          <wp:inline distT="0" distB="0" distL="0" distR="0" wp14:anchorId="592CFBB8" wp14:editId="45EABD06">
            <wp:extent cx="3657600" cy="207807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0174"/>
                    <a:stretch/>
                  </pic:blipFill>
                  <pic:spPr bwMode="auto">
                    <a:xfrm>
                      <a:off x="0" y="0"/>
                      <a:ext cx="3699689" cy="21019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67541" w14:textId="1CFC94E2" w:rsidR="005754D0" w:rsidRDefault="005754D0" w:rsidP="005754D0">
      <w:pPr>
        <w:pStyle w:val="Heading2"/>
        <w:rPr>
          <w:lang w:val="en-NZ"/>
        </w:rPr>
      </w:pPr>
      <w:r>
        <w:rPr>
          <w:lang w:val="en-NZ"/>
        </w:rPr>
        <w:lastRenderedPageBreak/>
        <w:t>TCP 3-way Handshake</w:t>
      </w:r>
    </w:p>
    <w:p w14:paraId="11E0B4D0" w14:textId="7DC0EFB6" w:rsidR="005754D0" w:rsidRDefault="005754D0" w:rsidP="005754D0">
      <w:pPr>
        <w:jc w:val="center"/>
        <w:rPr>
          <w:lang w:val="en-NZ"/>
        </w:rPr>
      </w:pPr>
      <w:r w:rsidRPr="005754D0">
        <w:rPr>
          <w:lang w:val="en-NZ"/>
        </w:rPr>
        <w:drawing>
          <wp:inline distT="0" distB="0" distL="0" distR="0" wp14:anchorId="3507B31F" wp14:editId="171AE49C">
            <wp:extent cx="4401403" cy="223337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7118" cy="2236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1E6A" w14:textId="1D70119F" w:rsidR="005754D0" w:rsidRDefault="005754D0" w:rsidP="005754D0">
      <w:pPr>
        <w:pStyle w:val="Heading2"/>
        <w:rPr>
          <w:lang w:val="en-NZ"/>
        </w:rPr>
      </w:pPr>
      <w:r>
        <w:rPr>
          <w:lang w:val="en-NZ"/>
        </w:rPr>
        <w:t>TCP: closing a connection</w:t>
      </w:r>
    </w:p>
    <w:p w14:paraId="1CDEC97B" w14:textId="77777777" w:rsidR="00585900" w:rsidRPr="00585900" w:rsidRDefault="00585900" w:rsidP="00585900">
      <w:pPr>
        <w:numPr>
          <w:ilvl w:val="0"/>
          <w:numId w:val="23"/>
        </w:numPr>
        <w:rPr>
          <w:lang w:val="en-NZ"/>
        </w:rPr>
      </w:pPr>
      <w:r w:rsidRPr="00585900">
        <w:t>client, server each close their side of connection</w:t>
      </w:r>
    </w:p>
    <w:p w14:paraId="29E42909" w14:textId="77777777" w:rsidR="00585900" w:rsidRPr="00585900" w:rsidRDefault="00585900" w:rsidP="00585900">
      <w:pPr>
        <w:numPr>
          <w:ilvl w:val="1"/>
          <w:numId w:val="23"/>
        </w:numPr>
        <w:rPr>
          <w:lang w:val="en-NZ"/>
        </w:rPr>
      </w:pPr>
      <w:r w:rsidRPr="00585900">
        <w:t>send TCP segment with FIN bit = 1</w:t>
      </w:r>
    </w:p>
    <w:p w14:paraId="3106FE56" w14:textId="77777777" w:rsidR="00585900" w:rsidRPr="00585900" w:rsidRDefault="00585900" w:rsidP="00585900">
      <w:pPr>
        <w:numPr>
          <w:ilvl w:val="0"/>
          <w:numId w:val="23"/>
        </w:numPr>
        <w:rPr>
          <w:lang w:val="en-NZ"/>
        </w:rPr>
      </w:pPr>
      <w:r w:rsidRPr="00585900">
        <w:t>respond to received FIN with ACK</w:t>
      </w:r>
    </w:p>
    <w:p w14:paraId="7457E854" w14:textId="77777777" w:rsidR="00585900" w:rsidRPr="00585900" w:rsidRDefault="00585900" w:rsidP="00585900">
      <w:pPr>
        <w:numPr>
          <w:ilvl w:val="1"/>
          <w:numId w:val="23"/>
        </w:numPr>
        <w:rPr>
          <w:lang w:val="en-NZ"/>
        </w:rPr>
      </w:pPr>
      <w:r w:rsidRPr="00585900">
        <w:t>on receiving FIN, ACK can be combined with own FIN</w:t>
      </w:r>
    </w:p>
    <w:p w14:paraId="6B78DC78" w14:textId="77777777" w:rsidR="00585900" w:rsidRPr="00585900" w:rsidRDefault="00585900" w:rsidP="00585900">
      <w:pPr>
        <w:numPr>
          <w:ilvl w:val="0"/>
          <w:numId w:val="23"/>
        </w:numPr>
        <w:rPr>
          <w:lang w:val="en-NZ"/>
        </w:rPr>
      </w:pPr>
      <w:r w:rsidRPr="00585900">
        <w:t>simultaneous FIN exchanges can be handled</w:t>
      </w:r>
    </w:p>
    <w:p w14:paraId="0181A88A" w14:textId="669ECC44" w:rsidR="005754D0" w:rsidRDefault="00585900" w:rsidP="00585900">
      <w:pPr>
        <w:jc w:val="center"/>
        <w:rPr>
          <w:lang w:val="en-NZ"/>
        </w:rPr>
      </w:pPr>
      <w:r w:rsidRPr="00585900">
        <w:rPr>
          <w:lang w:val="en-NZ"/>
        </w:rPr>
        <w:drawing>
          <wp:inline distT="0" distB="0" distL="0" distR="0" wp14:anchorId="750F4290" wp14:editId="14B919C4">
            <wp:extent cx="4339988" cy="2543119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56779" cy="255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9B28" w14:textId="7CBE3464" w:rsidR="005754D0" w:rsidRDefault="00585900" w:rsidP="00585900">
      <w:pPr>
        <w:pStyle w:val="Heading2"/>
        <w:rPr>
          <w:lang w:val="en-NZ"/>
        </w:rPr>
      </w:pPr>
      <w:r>
        <w:rPr>
          <w:lang w:val="en-NZ"/>
        </w:rPr>
        <w:lastRenderedPageBreak/>
        <w:t>TCP flow control</w:t>
      </w:r>
    </w:p>
    <w:p w14:paraId="27ECE7CD" w14:textId="041F2B5E" w:rsidR="00585900" w:rsidRDefault="00585900" w:rsidP="00585900">
      <w:pPr>
        <w:pStyle w:val="ListParagraph"/>
        <w:numPr>
          <w:ilvl w:val="0"/>
          <w:numId w:val="22"/>
        </w:numPr>
        <w:rPr>
          <w:lang w:val="en-NZ"/>
        </w:rPr>
      </w:pPr>
      <w:r>
        <w:rPr>
          <w:lang w:val="en-NZ"/>
        </w:rPr>
        <w:t>receiver controls sender, so sender won’t overflow receiver’s buffer by transmitting too much, too fast</w:t>
      </w:r>
    </w:p>
    <w:p w14:paraId="3ACF6F12" w14:textId="702BF40B" w:rsidR="00585900" w:rsidRDefault="00585900" w:rsidP="00585900">
      <w:pPr>
        <w:jc w:val="center"/>
        <w:rPr>
          <w:lang w:val="en-NZ"/>
        </w:rPr>
      </w:pPr>
      <w:r w:rsidRPr="00585900">
        <w:rPr>
          <w:lang w:val="en-NZ"/>
        </w:rPr>
        <w:drawing>
          <wp:inline distT="0" distB="0" distL="0" distR="0" wp14:anchorId="65FDBE44" wp14:editId="3BDB8938">
            <wp:extent cx="2463421" cy="2258967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71302" cy="226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4F6A8" w14:textId="77777777" w:rsidR="00585900" w:rsidRPr="00585900" w:rsidRDefault="00585900" w:rsidP="00585900">
      <w:pPr>
        <w:numPr>
          <w:ilvl w:val="0"/>
          <w:numId w:val="24"/>
        </w:numPr>
        <w:rPr>
          <w:lang w:val="en-NZ"/>
        </w:rPr>
      </w:pPr>
      <w:r w:rsidRPr="00585900">
        <w:t xml:space="preserve">receiver </w:t>
      </w:r>
      <w:r w:rsidRPr="00585900">
        <w:rPr>
          <w:lang w:val="en-NZ"/>
        </w:rPr>
        <w:t>“</w:t>
      </w:r>
      <w:r w:rsidRPr="00585900">
        <w:t>advertises</w:t>
      </w:r>
      <w:r w:rsidRPr="00585900">
        <w:rPr>
          <w:lang w:val="en-NZ"/>
        </w:rPr>
        <w:t>”</w:t>
      </w:r>
      <w:r w:rsidRPr="00585900">
        <w:t xml:space="preserve"> free buffer space by including </w:t>
      </w:r>
      <w:r w:rsidRPr="00585900">
        <w:rPr>
          <w:b/>
          <w:bCs/>
        </w:rPr>
        <w:t>rwnd</w:t>
      </w:r>
      <w:r w:rsidRPr="00585900">
        <w:t xml:space="preserve"> value in TCP header of receiver-to-sender segments</w:t>
      </w:r>
    </w:p>
    <w:p w14:paraId="423781B8" w14:textId="77777777" w:rsidR="00585900" w:rsidRPr="00585900" w:rsidRDefault="00585900" w:rsidP="00585900">
      <w:pPr>
        <w:numPr>
          <w:ilvl w:val="1"/>
          <w:numId w:val="24"/>
        </w:numPr>
        <w:rPr>
          <w:lang w:val="en-NZ"/>
        </w:rPr>
      </w:pPr>
      <w:r w:rsidRPr="00585900">
        <w:rPr>
          <w:b/>
          <w:bCs/>
        </w:rPr>
        <w:t xml:space="preserve">RcvBuffer </w:t>
      </w:r>
      <w:r w:rsidRPr="00585900">
        <w:t>size set via socket options (typical default is 4096 bytes)</w:t>
      </w:r>
    </w:p>
    <w:p w14:paraId="66783EE4" w14:textId="29EED8D8" w:rsidR="00585900" w:rsidRPr="00585900" w:rsidRDefault="00585900" w:rsidP="00585900">
      <w:pPr>
        <w:numPr>
          <w:ilvl w:val="1"/>
          <w:numId w:val="24"/>
        </w:numPr>
        <w:rPr>
          <w:lang w:val="en-NZ"/>
        </w:rPr>
      </w:pPr>
      <w:r w:rsidRPr="00585900">
        <w:t xml:space="preserve">many operating systems </w:t>
      </w:r>
      <w:r w:rsidRPr="00585900">
        <w:t>auto adjust</w:t>
      </w:r>
      <w:r w:rsidRPr="00585900">
        <w:t xml:space="preserve"> </w:t>
      </w:r>
      <w:r w:rsidRPr="00585900">
        <w:rPr>
          <w:b/>
          <w:bCs/>
        </w:rPr>
        <w:t>RcvBuffer</w:t>
      </w:r>
    </w:p>
    <w:p w14:paraId="2E11A2DF" w14:textId="189C71FB" w:rsidR="00585900" w:rsidRPr="00585900" w:rsidRDefault="00585900" w:rsidP="00585900">
      <w:pPr>
        <w:numPr>
          <w:ilvl w:val="0"/>
          <w:numId w:val="24"/>
        </w:numPr>
        <w:rPr>
          <w:lang w:val="en-NZ"/>
        </w:rPr>
      </w:pPr>
      <w:r w:rsidRPr="00585900">
        <w:t xml:space="preserve">sender limits amount of </w:t>
      </w:r>
      <w:r w:rsidRPr="00585900">
        <w:t>unACKed</w:t>
      </w:r>
      <w:r w:rsidRPr="00585900">
        <w:t xml:space="preserve"> (</w:t>
      </w:r>
      <w:r w:rsidRPr="00585900">
        <w:rPr>
          <w:lang w:val="en-NZ"/>
        </w:rPr>
        <w:t>“</w:t>
      </w:r>
      <w:r w:rsidRPr="00585900">
        <w:t>in-flight</w:t>
      </w:r>
      <w:r w:rsidRPr="00585900">
        <w:rPr>
          <w:lang w:val="en-NZ"/>
        </w:rPr>
        <w:t>”</w:t>
      </w:r>
      <w:r w:rsidRPr="00585900">
        <w:t>) data to receiver</w:t>
      </w:r>
      <w:r w:rsidRPr="00585900">
        <w:rPr>
          <w:lang w:val="en-NZ"/>
        </w:rPr>
        <w:t>’</w:t>
      </w:r>
      <w:r w:rsidRPr="00585900">
        <w:t xml:space="preserve">s </w:t>
      </w:r>
      <w:r w:rsidRPr="00585900">
        <w:rPr>
          <w:b/>
          <w:bCs/>
        </w:rPr>
        <w:t xml:space="preserve">rwnd </w:t>
      </w:r>
      <w:r w:rsidRPr="00585900">
        <w:t xml:space="preserve">value </w:t>
      </w:r>
    </w:p>
    <w:p w14:paraId="75A20A05" w14:textId="44CD678D" w:rsidR="00585900" w:rsidRPr="00585900" w:rsidRDefault="00585900" w:rsidP="00585900">
      <w:pPr>
        <w:numPr>
          <w:ilvl w:val="0"/>
          <w:numId w:val="24"/>
        </w:numPr>
        <w:rPr>
          <w:lang w:val="en-NZ"/>
        </w:rPr>
      </w:pPr>
      <w:r w:rsidRPr="00585900">
        <w:t>guarantees receive buffer will not overflow</w:t>
      </w:r>
    </w:p>
    <w:p w14:paraId="170A5D00" w14:textId="74FABEF2" w:rsidR="00585900" w:rsidRDefault="00585900" w:rsidP="00585900">
      <w:pPr>
        <w:jc w:val="center"/>
        <w:rPr>
          <w:lang w:val="en-NZ"/>
        </w:rPr>
      </w:pPr>
      <w:r w:rsidRPr="00585900">
        <w:rPr>
          <w:lang w:val="en-NZ"/>
        </w:rPr>
        <w:drawing>
          <wp:inline distT="0" distB="0" distL="0" distR="0" wp14:anchorId="142D113B" wp14:editId="18078EB7">
            <wp:extent cx="2395182" cy="2087421"/>
            <wp:effectExtent l="0" t="0" r="571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01949" cy="209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C3A28" w14:textId="45DB1F63" w:rsidR="00585900" w:rsidRDefault="00585900" w:rsidP="00585900">
      <w:pPr>
        <w:pStyle w:val="Heading2"/>
        <w:rPr>
          <w:lang w:val="en-NZ"/>
        </w:rPr>
      </w:pPr>
      <w:r>
        <w:rPr>
          <w:lang w:val="en-NZ"/>
        </w:rPr>
        <w:lastRenderedPageBreak/>
        <w:t>TCP congestion control</w:t>
      </w:r>
    </w:p>
    <w:p w14:paraId="42EB6A1B" w14:textId="77777777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t xml:space="preserve">informally: </w:t>
      </w:r>
      <w:r w:rsidRPr="00585900">
        <w:rPr>
          <w:lang w:val="en-NZ"/>
        </w:rPr>
        <w:t>“</w:t>
      </w:r>
      <w:r w:rsidRPr="00585900">
        <w:t xml:space="preserve">too many </w:t>
      </w:r>
      <w:r w:rsidRPr="00585900">
        <w:rPr>
          <w:i/>
          <w:iCs/>
        </w:rPr>
        <w:t>sources</w:t>
      </w:r>
      <w:r w:rsidRPr="00585900">
        <w:t xml:space="preserve"> sending too much data too fast for </w:t>
      </w:r>
      <w:r w:rsidRPr="00585900">
        <w:rPr>
          <w:i/>
          <w:iCs/>
        </w:rPr>
        <w:t>network</w:t>
      </w:r>
      <w:r w:rsidRPr="00585900">
        <w:t xml:space="preserve"> to handle</w:t>
      </w:r>
      <w:r w:rsidRPr="00585900">
        <w:rPr>
          <w:lang w:val="en-NZ"/>
        </w:rPr>
        <w:t>”</w:t>
      </w:r>
    </w:p>
    <w:p w14:paraId="5C526E51" w14:textId="77777777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t>different from flow control!</w:t>
      </w:r>
    </w:p>
    <w:p w14:paraId="615EF177" w14:textId="77777777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t>manifestations:</w:t>
      </w:r>
    </w:p>
    <w:p w14:paraId="12624C7B" w14:textId="77777777" w:rsidR="00585900" w:rsidRPr="00585900" w:rsidRDefault="00585900" w:rsidP="00585900">
      <w:pPr>
        <w:numPr>
          <w:ilvl w:val="1"/>
          <w:numId w:val="25"/>
        </w:numPr>
        <w:rPr>
          <w:lang w:val="en-NZ"/>
        </w:rPr>
      </w:pPr>
      <w:r w:rsidRPr="00585900">
        <w:t>lost packets (buffer overflow at routers)</w:t>
      </w:r>
    </w:p>
    <w:p w14:paraId="601CD3E3" w14:textId="77777777" w:rsidR="00585900" w:rsidRPr="00585900" w:rsidRDefault="00585900" w:rsidP="00585900">
      <w:pPr>
        <w:numPr>
          <w:ilvl w:val="1"/>
          <w:numId w:val="25"/>
        </w:numPr>
        <w:rPr>
          <w:lang w:val="en-NZ"/>
        </w:rPr>
      </w:pPr>
      <w:r w:rsidRPr="00585900">
        <w:t>long delays (queueing in router buffers)</w:t>
      </w:r>
    </w:p>
    <w:p w14:paraId="3B5344C2" w14:textId="4F8F3D07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t>a top-10 problem!</w:t>
      </w:r>
    </w:p>
    <w:p w14:paraId="4AE8CB24" w14:textId="45251766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t>sender limits transmission:</w:t>
      </w:r>
    </w:p>
    <w:p w14:paraId="499379C1" w14:textId="099EC476" w:rsidR="00585900" w:rsidRPr="00585900" w:rsidRDefault="00585900" w:rsidP="00585900">
      <w:pPr>
        <w:ind w:left="720"/>
        <w:jc w:val="center"/>
        <w:rPr>
          <w:lang w:val="en-NZ"/>
        </w:rPr>
      </w:pPr>
      <w:r w:rsidRPr="00585900">
        <w:rPr>
          <w:lang w:val="en-NZ"/>
        </w:rPr>
        <w:drawing>
          <wp:inline distT="0" distB="0" distL="0" distR="0" wp14:anchorId="4A969E36" wp14:editId="38F8C03B">
            <wp:extent cx="2511188" cy="1907122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21829" cy="1915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85900">
        <w:rPr>
          <w:lang w:val="en-NZ"/>
        </w:rPr>
        <w:drawing>
          <wp:inline distT="0" distB="0" distL="0" distR="0" wp14:anchorId="4FF5CBA8" wp14:editId="18965DA5">
            <wp:extent cx="2518012" cy="475097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31822" cy="47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5FBF8" w14:textId="39F36AAE" w:rsidR="00585900" w:rsidRPr="00585900" w:rsidRDefault="00585900" w:rsidP="00585900">
      <w:pPr>
        <w:numPr>
          <w:ilvl w:val="0"/>
          <w:numId w:val="25"/>
        </w:numPr>
        <w:rPr>
          <w:lang w:val="en-NZ"/>
        </w:rPr>
      </w:pPr>
      <w:r w:rsidRPr="00585900">
        <w:rPr>
          <w:b/>
          <w:bCs/>
        </w:rPr>
        <w:t>cwnd</w:t>
      </w:r>
      <w:r w:rsidRPr="00585900">
        <w:t xml:space="preserve"> is dynamic, function of perceived network congestion</w:t>
      </w:r>
    </w:p>
    <w:p w14:paraId="2B583B0B" w14:textId="16ACE3AA" w:rsidR="00585900" w:rsidRDefault="00585900" w:rsidP="00585900">
      <w:pPr>
        <w:pStyle w:val="Heading2"/>
        <w:rPr>
          <w:lang w:val="en-NZ"/>
        </w:rPr>
      </w:pPr>
      <w:r>
        <w:rPr>
          <w:lang w:val="en-NZ"/>
        </w:rPr>
        <w:t>TCP congestion control</w:t>
      </w:r>
      <w:r>
        <w:rPr>
          <w:lang w:val="en-NZ"/>
        </w:rPr>
        <w:t>: in action</w:t>
      </w:r>
    </w:p>
    <w:p w14:paraId="3173863D" w14:textId="7FC8C934" w:rsidR="000C21D6" w:rsidRPr="000C21D6" w:rsidRDefault="00585900" w:rsidP="00585900">
      <w:pPr>
        <w:jc w:val="center"/>
        <w:rPr>
          <w:lang w:val="en-NZ"/>
        </w:rPr>
      </w:pPr>
      <w:r w:rsidRPr="00585900">
        <w:rPr>
          <w:lang w:val="en-NZ"/>
        </w:rPr>
        <w:drawing>
          <wp:inline distT="0" distB="0" distL="0" distR="0" wp14:anchorId="0896A45F" wp14:editId="78CC049A">
            <wp:extent cx="3086947" cy="1784246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92461" cy="1787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C21D6" w:rsidRPr="000C21D6" w:rsidSect="00CA5C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083" type="#_x0000_t75" style="width:11.3pt;height:11.3pt" o:bullet="t">
        <v:imagedata r:id="rId1" o:title="msoC847"/>
      </v:shape>
    </w:pict>
  </w:numPicBullet>
  <w:abstractNum w:abstractNumId="0" w15:restartNumberingAfterBreak="0">
    <w:nsid w:val="034766C4"/>
    <w:multiLevelType w:val="hybridMultilevel"/>
    <w:tmpl w:val="82E0732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715B2"/>
    <w:multiLevelType w:val="hybridMultilevel"/>
    <w:tmpl w:val="F7D06D2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E0E53"/>
    <w:multiLevelType w:val="hybridMultilevel"/>
    <w:tmpl w:val="4B2AEC22"/>
    <w:lvl w:ilvl="0" w:tplc="6D36215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6E06A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D0FF1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2DC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9E6FD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585AA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9E8D0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348461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A6652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A2028"/>
    <w:multiLevelType w:val="hybridMultilevel"/>
    <w:tmpl w:val="BEC8A24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0433F"/>
    <w:multiLevelType w:val="hybridMultilevel"/>
    <w:tmpl w:val="1DC465B4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97294"/>
    <w:multiLevelType w:val="hybridMultilevel"/>
    <w:tmpl w:val="EF982648"/>
    <w:lvl w:ilvl="0" w:tplc="1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6371A8"/>
    <w:multiLevelType w:val="hybridMultilevel"/>
    <w:tmpl w:val="14BE13D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3802AA"/>
    <w:multiLevelType w:val="hybridMultilevel"/>
    <w:tmpl w:val="A454C786"/>
    <w:lvl w:ilvl="0" w:tplc="15BC346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48961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62ED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22B93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D687CC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F0BB0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0A4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121DA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A60C5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573FF"/>
    <w:multiLevelType w:val="hybridMultilevel"/>
    <w:tmpl w:val="F502023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9E027E"/>
    <w:multiLevelType w:val="hybridMultilevel"/>
    <w:tmpl w:val="8E722A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9D385D"/>
    <w:multiLevelType w:val="hybridMultilevel"/>
    <w:tmpl w:val="082498C2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C00E2F"/>
    <w:multiLevelType w:val="hybridMultilevel"/>
    <w:tmpl w:val="C75A8204"/>
    <w:lvl w:ilvl="0" w:tplc="1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12C7583"/>
    <w:multiLevelType w:val="hybridMultilevel"/>
    <w:tmpl w:val="0E30B5D8"/>
    <w:lvl w:ilvl="0" w:tplc="C7268430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B2F28EBE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0A07656" w:tentative="1">
      <w:start w:val="1"/>
      <w:numFmt w:val="bullet"/>
      <w:lvlText w:val="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F4EAAEE" w:tentative="1">
      <w:start w:val="1"/>
      <w:numFmt w:val="bullet"/>
      <w:lvlText w:val="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116813C8" w:tentative="1">
      <w:start w:val="1"/>
      <w:numFmt w:val="bullet"/>
      <w:lvlText w:val="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392260AC" w:tentative="1">
      <w:start w:val="1"/>
      <w:numFmt w:val="bullet"/>
      <w:lvlText w:val="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1C925DCA" w:tentative="1">
      <w:start w:val="1"/>
      <w:numFmt w:val="bullet"/>
      <w:lvlText w:val="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69D218A8" w:tentative="1">
      <w:start w:val="1"/>
      <w:numFmt w:val="bullet"/>
      <w:lvlText w:val="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CD882A8" w:tentative="1">
      <w:start w:val="1"/>
      <w:numFmt w:val="bullet"/>
      <w:lvlText w:val="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7A54B2C"/>
    <w:multiLevelType w:val="hybridMultilevel"/>
    <w:tmpl w:val="454AA2E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112B6"/>
    <w:multiLevelType w:val="hybridMultilevel"/>
    <w:tmpl w:val="AF54A58A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DE4216"/>
    <w:multiLevelType w:val="hybridMultilevel"/>
    <w:tmpl w:val="219CC6C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BE75F9"/>
    <w:multiLevelType w:val="hybridMultilevel"/>
    <w:tmpl w:val="41CE0DD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730D21"/>
    <w:multiLevelType w:val="hybridMultilevel"/>
    <w:tmpl w:val="9AA0539E"/>
    <w:lvl w:ilvl="0" w:tplc="700632D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ECC09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F0559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224BD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ACC5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72754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92363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48885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A58EF9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F1A39"/>
    <w:multiLevelType w:val="hybridMultilevel"/>
    <w:tmpl w:val="4F026082"/>
    <w:lvl w:ilvl="0" w:tplc="B134CD3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BA6DA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0AFCB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C08E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D06E0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2CF00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AA169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20219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2878D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1813E9"/>
    <w:multiLevelType w:val="hybridMultilevel"/>
    <w:tmpl w:val="AC3A9C7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971F06"/>
    <w:multiLevelType w:val="hybridMultilevel"/>
    <w:tmpl w:val="DA34A6F4"/>
    <w:lvl w:ilvl="0" w:tplc="8AE609B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D09F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84F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8A2C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25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26EC7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64619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865B8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B65BA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385B75"/>
    <w:multiLevelType w:val="hybridMultilevel"/>
    <w:tmpl w:val="B3AEB72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0A05A2"/>
    <w:multiLevelType w:val="hybridMultilevel"/>
    <w:tmpl w:val="26EEBE3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91789"/>
    <w:multiLevelType w:val="hybridMultilevel"/>
    <w:tmpl w:val="5470C3A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EB51AE"/>
    <w:multiLevelType w:val="hybridMultilevel"/>
    <w:tmpl w:val="A296F5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893B59"/>
    <w:multiLevelType w:val="hybridMultilevel"/>
    <w:tmpl w:val="D36462D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1"/>
  </w:num>
  <w:num w:numId="3">
    <w:abstractNumId w:val="0"/>
  </w:num>
  <w:num w:numId="4">
    <w:abstractNumId w:val="15"/>
  </w:num>
  <w:num w:numId="5">
    <w:abstractNumId w:val="22"/>
  </w:num>
  <w:num w:numId="6">
    <w:abstractNumId w:val="23"/>
  </w:num>
  <w:num w:numId="7">
    <w:abstractNumId w:val="3"/>
  </w:num>
  <w:num w:numId="8">
    <w:abstractNumId w:val="1"/>
  </w:num>
  <w:num w:numId="9">
    <w:abstractNumId w:val="18"/>
  </w:num>
  <w:num w:numId="10">
    <w:abstractNumId w:val="10"/>
  </w:num>
  <w:num w:numId="11">
    <w:abstractNumId w:val="4"/>
  </w:num>
  <w:num w:numId="12">
    <w:abstractNumId w:val="13"/>
  </w:num>
  <w:num w:numId="13">
    <w:abstractNumId w:val="19"/>
  </w:num>
  <w:num w:numId="14">
    <w:abstractNumId w:val="12"/>
  </w:num>
  <w:num w:numId="15">
    <w:abstractNumId w:val="8"/>
  </w:num>
  <w:num w:numId="16">
    <w:abstractNumId w:val="5"/>
  </w:num>
  <w:num w:numId="17">
    <w:abstractNumId w:val="11"/>
  </w:num>
  <w:num w:numId="18">
    <w:abstractNumId w:val="25"/>
  </w:num>
  <w:num w:numId="19">
    <w:abstractNumId w:val="16"/>
  </w:num>
  <w:num w:numId="20">
    <w:abstractNumId w:val="9"/>
  </w:num>
  <w:num w:numId="21">
    <w:abstractNumId w:val="24"/>
  </w:num>
  <w:num w:numId="22">
    <w:abstractNumId w:val="14"/>
  </w:num>
  <w:num w:numId="23">
    <w:abstractNumId w:val="20"/>
  </w:num>
  <w:num w:numId="24">
    <w:abstractNumId w:val="17"/>
  </w:num>
  <w:num w:numId="25">
    <w:abstractNumId w:val="7"/>
  </w:num>
  <w:num w:numId="26">
    <w:abstractNumId w:val="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qwUA0xAnfSwAAAA="/>
  </w:docVars>
  <w:rsids>
    <w:rsidRoot w:val="001A36B0"/>
    <w:rsid w:val="00017686"/>
    <w:rsid w:val="000C21D6"/>
    <w:rsid w:val="000E00FC"/>
    <w:rsid w:val="00114510"/>
    <w:rsid w:val="0013075D"/>
    <w:rsid w:val="001A36B0"/>
    <w:rsid w:val="001F50AD"/>
    <w:rsid w:val="00224089"/>
    <w:rsid w:val="00233E91"/>
    <w:rsid w:val="002706B2"/>
    <w:rsid w:val="0028495F"/>
    <w:rsid w:val="002E6361"/>
    <w:rsid w:val="00324E47"/>
    <w:rsid w:val="003D38CC"/>
    <w:rsid w:val="00435A37"/>
    <w:rsid w:val="00493AA7"/>
    <w:rsid w:val="00493B6D"/>
    <w:rsid w:val="004B7F46"/>
    <w:rsid w:val="004E727A"/>
    <w:rsid w:val="004F4FF1"/>
    <w:rsid w:val="00544705"/>
    <w:rsid w:val="005754D0"/>
    <w:rsid w:val="00585900"/>
    <w:rsid w:val="005975AD"/>
    <w:rsid w:val="00645448"/>
    <w:rsid w:val="00661CD6"/>
    <w:rsid w:val="006D5EBF"/>
    <w:rsid w:val="007A6F28"/>
    <w:rsid w:val="00884F04"/>
    <w:rsid w:val="008B035B"/>
    <w:rsid w:val="008D5722"/>
    <w:rsid w:val="009405F5"/>
    <w:rsid w:val="0096788E"/>
    <w:rsid w:val="00A37BAF"/>
    <w:rsid w:val="00A5042D"/>
    <w:rsid w:val="00B56CE1"/>
    <w:rsid w:val="00C02221"/>
    <w:rsid w:val="00C37893"/>
    <w:rsid w:val="00CA5CEC"/>
    <w:rsid w:val="00CD38A9"/>
    <w:rsid w:val="00D0230F"/>
    <w:rsid w:val="00D1373B"/>
    <w:rsid w:val="00D14812"/>
    <w:rsid w:val="00D45CBC"/>
    <w:rsid w:val="00E30E73"/>
    <w:rsid w:val="00E42CAB"/>
    <w:rsid w:val="00E52630"/>
    <w:rsid w:val="00ED203F"/>
    <w:rsid w:val="00F272A6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CEC"/>
    <w:pPr>
      <w:outlineLvl w:val="1"/>
    </w:pPr>
    <w:rPr>
      <w:rFonts w:eastAsia="Times New Roman"/>
      <w:b/>
      <w:bCs/>
      <w:noProof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A5CEC"/>
    <w:rPr>
      <w:rFonts w:eastAsia="Times New Roman"/>
      <w:b/>
      <w:bCs/>
      <w:noProof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2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47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055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1847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45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74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8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29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8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762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054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493">
          <w:marLeft w:val="108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5539">
          <w:marLeft w:val="108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30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119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7893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3314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31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84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1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1674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927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5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636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1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tyles" Target="style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20</Pages>
  <Words>2065</Words>
  <Characters>1177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8</cp:revision>
  <dcterms:created xsi:type="dcterms:W3CDTF">2021-08-13T06:48:00Z</dcterms:created>
  <dcterms:modified xsi:type="dcterms:W3CDTF">2021-09-10T21:22:00Z</dcterms:modified>
</cp:coreProperties>
</file>